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230402" w14:textId="77777777" w:rsidR="009731AD" w:rsidRPr="0042533E" w:rsidRDefault="00F70130">
      <w:r w:rsidRPr="0042533E">
        <w:t>1. We are studying the predictors of income. The following picture shows the histogram of the income. What would you do in the first step of the analysis?</w:t>
      </w:r>
      <w:r w:rsidR="006D26F4" w:rsidRPr="0042533E">
        <w:t xml:space="preserve"> Why?</w:t>
      </w:r>
    </w:p>
    <w:p w14:paraId="6A5DB1A4" w14:textId="77777777" w:rsidR="00F70130" w:rsidRPr="0042533E" w:rsidRDefault="00F70130">
      <w:r w:rsidRPr="0042533E">
        <w:rPr>
          <w:noProof/>
          <w:lang w:val="en-GB" w:eastAsia="en-GB"/>
        </w:rPr>
        <w:drawing>
          <wp:inline distT="0" distB="0" distL="0" distR="0" wp14:anchorId="7E3BEDED" wp14:editId="5C239163">
            <wp:extent cx="3067050" cy="21621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a:stretch>
                      <a:fillRect/>
                    </a:stretch>
                  </pic:blipFill>
                  <pic:spPr>
                    <a:xfrm>
                      <a:off x="0" y="0"/>
                      <a:ext cx="3067050" cy="2162175"/>
                    </a:xfrm>
                    <a:prstGeom prst="rect">
                      <a:avLst/>
                    </a:prstGeom>
                  </pic:spPr>
                </pic:pic>
              </a:graphicData>
            </a:graphic>
          </wp:inline>
        </w:drawing>
      </w:r>
    </w:p>
    <w:p w14:paraId="2774D684" w14:textId="77777777" w:rsidR="00F70130" w:rsidRPr="0042533E" w:rsidRDefault="006D26F4">
      <w:r w:rsidRPr="0042533E">
        <w:t>A. A log transformation, so that the income variable is comparable to other independent variables</w:t>
      </w:r>
    </w:p>
    <w:p w14:paraId="48565C0C" w14:textId="77777777" w:rsidR="006D26F4" w:rsidRPr="0042533E" w:rsidRDefault="006D26F4">
      <w:r w:rsidRPr="0042533E">
        <w:t>B. Scale the income data, so that the income variable is comparable to other independent variables</w:t>
      </w:r>
    </w:p>
    <w:p w14:paraId="341606E3" w14:textId="77777777" w:rsidR="006D26F4" w:rsidRPr="0042533E" w:rsidRDefault="006D26F4">
      <w:r w:rsidRPr="0042533E">
        <w:rPr>
          <w:highlight w:val="yellow"/>
        </w:rPr>
        <w:t>C. A log transformation, so that the transformed income data</w:t>
      </w:r>
      <w:r w:rsidRPr="0042533E">
        <w:t xml:space="preserve"> approximates a normal distribution, and the changes in transformed data are smoother, the estimation results will be more accurate.</w:t>
      </w:r>
    </w:p>
    <w:p w14:paraId="4C12F3BA" w14:textId="77777777" w:rsidR="006D26F4" w:rsidRPr="0042533E" w:rsidRDefault="006D26F4">
      <w:r w:rsidRPr="0042533E">
        <w:t>D. Scale the income data, so that the transformed income data approximates a normal distribution, and the changes in transformed data are smoother, the estimation results will be more accurate.</w:t>
      </w:r>
    </w:p>
    <w:p w14:paraId="0E1D086E" w14:textId="77777777" w:rsidR="0041351B" w:rsidRPr="0042533E" w:rsidRDefault="0041351B">
      <w:pPr>
        <w:spacing w:before="0" w:line="276" w:lineRule="auto"/>
        <w:jc w:val="left"/>
      </w:pPr>
      <w:r w:rsidRPr="0042533E">
        <w:br w:type="page"/>
      </w:r>
    </w:p>
    <w:p w14:paraId="0AD91FFB" w14:textId="77777777" w:rsidR="006D26F4" w:rsidRPr="0042533E" w:rsidRDefault="006D26F4">
      <w:r w:rsidRPr="0042533E">
        <w:lastRenderedPageBreak/>
        <w:t>2. We have a panel data shown below. Which of the following is correct?</w:t>
      </w:r>
    </w:p>
    <w:p w14:paraId="46ACA69E" w14:textId="77777777" w:rsidR="00D020FF" w:rsidRPr="0042533E" w:rsidRDefault="00D020FF">
      <w:r w:rsidRPr="0042533E">
        <w:rPr>
          <w:noProof/>
          <w:lang w:val="en-GB" w:eastAsia="en-GB"/>
        </w:rPr>
        <w:drawing>
          <wp:inline distT="0" distB="0" distL="0" distR="0" wp14:anchorId="5B8D5935" wp14:editId="58A422B7">
            <wp:extent cx="4642883" cy="4277802"/>
            <wp:effectExtent l="0" t="0" r="5715"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4644155" cy="4278974"/>
                    </a:xfrm>
                    <a:prstGeom prst="rect">
                      <a:avLst/>
                    </a:prstGeom>
                  </pic:spPr>
                </pic:pic>
              </a:graphicData>
            </a:graphic>
          </wp:inline>
        </w:drawing>
      </w:r>
    </w:p>
    <w:p w14:paraId="6880CB58" w14:textId="77777777" w:rsidR="006D26F4" w:rsidRPr="0042533E" w:rsidRDefault="00D020FF">
      <w:r w:rsidRPr="0042533E">
        <w:rPr>
          <w:highlight w:val="yellow"/>
        </w:rPr>
        <w:t>A. This is a balanced panel dataset, the cross section is “country-name”</w:t>
      </w:r>
    </w:p>
    <w:p w14:paraId="3005E7E8" w14:textId="77777777" w:rsidR="00D020FF" w:rsidRPr="0042533E" w:rsidRDefault="00D020FF">
      <w:r w:rsidRPr="0042533E">
        <w:t xml:space="preserve">B, </w:t>
      </w:r>
      <w:proofErr w:type="gramStart"/>
      <w:r w:rsidRPr="0042533E">
        <w:t>This</w:t>
      </w:r>
      <w:proofErr w:type="gramEnd"/>
      <w:r w:rsidRPr="0042533E">
        <w:t xml:space="preserve"> is an imbalanced panel dataset, the cross section is “country-name”</w:t>
      </w:r>
    </w:p>
    <w:p w14:paraId="6D9E6933" w14:textId="77777777" w:rsidR="00D020FF" w:rsidRPr="0042533E" w:rsidRDefault="00D020FF" w:rsidP="00D020FF">
      <w:r w:rsidRPr="0042533E">
        <w:t>C. This is a balanced panel dataset, the cross section is “year”</w:t>
      </w:r>
    </w:p>
    <w:p w14:paraId="7136B306" w14:textId="77777777" w:rsidR="00D020FF" w:rsidRPr="0042533E" w:rsidRDefault="00D020FF">
      <w:r w:rsidRPr="0042533E">
        <w:t xml:space="preserve">D, </w:t>
      </w:r>
      <w:proofErr w:type="gramStart"/>
      <w:r w:rsidRPr="0042533E">
        <w:t>This</w:t>
      </w:r>
      <w:proofErr w:type="gramEnd"/>
      <w:r w:rsidRPr="0042533E">
        <w:t xml:space="preserve"> is an imbalanced panel dataset, the cross section is “year”</w:t>
      </w:r>
    </w:p>
    <w:p w14:paraId="5A7EE3CA" w14:textId="77777777" w:rsidR="0041351B" w:rsidRPr="0042533E" w:rsidRDefault="0041351B">
      <w:pPr>
        <w:spacing w:before="0" w:line="276" w:lineRule="auto"/>
        <w:jc w:val="left"/>
      </w:pPr>
      <w:r w:rsidRPr="0042533E">
        <w:br w:type="page"/>
      </w:r>
    </w:p>
    <w:p w14:paraId="50F5AAE7" w14:textId="77777777" w:rsidR="00D020FF" w:rsidRPr="0042533E" w:rsidRDefault="00D020FF">
      <w:r w:rsidRPr="0042533E">
        <w:lastRenderedPageBreak/>
        <w:t>3. What is the benefit of using a panel dataset to analyze a problem?</w:t>
      </w:r>
    </w:p>
    <w:p w14:paraId="7BAA36AE" w14:textId="77777777" w:rsidR="00D020FF" w:rsidRPr="0042533E" w:rsidRDefault="00D020FF">
      <w:r w:rsidRPr="0042533E">
        <w:rPr>
          <w:highlight w:val="yellow"/>
        </w:rPr>
        <w:t>A. A panel dataset allows for the potential to conduct fixed effect model analysis, where we can control for the unobservable factors on a cross section level using some fixed effect dummies.</w:t>
      </w:r>
    </w:p>
    <w:p w14:paraId="4C00BE73" w14:textId="77777777" w:rsidR="00D020FF" w:rsidRPr="0042533E" w:rsidRDefault="00D020FF" w:rsidP="00D020FF">
      <w:r w:rsidRPr="0042533E">
        <w:t>B. A panel dataset allows for the potential to conduct fixed effect model analysis, where we can control for the trend over time using time fixed effects</w:t>
      </w:r>
    </w:p>
    <w:p w14:paraId="53972AC0" w14:textId="77777777" w:rsidR="00D020FF" w:rsidRPr="0042533E" w:rsidRDefault="00D020FF" w:rsidP="00D020FF">
      <w:r w:rsidRPr="0042533E">
        <w:t>C. A panel dataset allows for logistic modeling, where we can control for the unobservable factors on a cross section level using some fixed effect dummies.</w:t>
      </w:r>
    </w:p>
    <w:p w14:paraId="694FF3F2" w14:textId="77777777" w:rsidR="00D020FF" w:rsidRPr="0042533E" w:rsidRDefault="00D020FF">
      <w:r w:rsidRPr="0042533E">
        <w:t>D. A panel dataset allows for logistic modeling, where we can control for the trend over time using time fixed effects</w:t>
      </w:r>
    </w:p>
    <w:p w14:paraId="3B4E6FD8" w14:textId="77777777" w:rsidR="0041351B" w:rsidRPr="0042533E" w:rsidRDefault="0041351B">
      <w:pPr>
        <w:spacing w:before="0" w:line="276" w:lineRule="auto"/>
        <w:jc w:val="left"/>
      </w:pPr>
      <w:r w:rsidRPr="0042533E">
        <w:br w:type="page"/>
      </w:r>
    </w:p>
    <w:p w14:paraId="4B257EA5" w14:textId="77777777" w:rsidR="009F2899" w:rsidRPr="0042533E" w:rsidRDefault="00D020FF">
      <w:r w:rsidRPr="0042533E">
        <w:lastRenderedPageBreak/>
        <w:t xml:space="preserve">4. We are doing a fixed effect </w:t>
      </w:r>
      <w:r w:rsidR="009F2899" w:rsidRPr="0042533E">
        <w:t>analysis;</w:t>
      </w:r>
      <w:r w:rsidRPr="0042533E">
        <w:t xml:space="preserve"> the dependent variable is </w:t>
      </w:r>
      <w:r w:rsidR="009F2899" w:rsidRPr="0042533E">
        <w:t>y, and the independent variable is x. There are 6 cross sections in our panel dataset. The dotted line is the fitted line of the whole dataset, while the colored solid lines are fitted lines for each cross section. Which of the following is correct?</w:t>
      </w:r>
    </w:p>
    <w:p w14:paraId="78785D39" w14:textId="77777777" w:rsidR="009F2899" w:rsidRPr="0042533E" w:rsidRDefault="009F2899">
      <w:r w:rsidRPr="0042533E">
        <w:rPr>
          <w:noProof/>
          <w:lang w:val="en-GB" w:eastAsia="en-GB"/>
        </w:rPr>
        <w:drawing>
          <wp:inline distT="0" distB="0" distL="0" distR="0" wp14:anchorId="2BD4A5DE" wp14:editId="17EBF1E5">
            <wp:extent cx="5274310" cy="3766398"/>
            <wp:effectExtent l="0" t="0" r="2540"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274310" cy="3766398"/>
                    </a:xfrm>
                    <a:prstGeom prst="rect">
                      <a:avLst/>
                    </a:prstGeom>
                  </pic:spPr>
                </pic:pic>
              </a:graphicData>
            </a:graphic>
          </wp:inline>
        </w:drawing>
      </w:r>
    </w:p>
    <w:p w14:paraId="3C9D5961" w14:textId="77777777" w:rsidR="009F2899" w:rsidRPr="0042533E" w:rsidRDefault="009F2899">
      <w:r w:rsidRPr="0042533E">
        <w:t xml:space="preserve">A. the variable x has almost no impact on y because the fitted line for the entire dataset is almost </w:t>
      </w:r>
      <w:r w:rsidRPr="0042533E">
        <w:rPr>
          <w:rFonts w:hint="eastAsia"/>
        </w:rPr>
        <w:t>level.</w:t>
      </w:r>
    </w:p>
    <w:p w14:paraId="7B7AB9DF" w14:textId="77777777" w:rsidR="009F2899" w:rsidRPr="0042533E" w:rsidRDefault="009F2899">
      <w:r w:rsidRPr="0042533E">
        <w:rPr>
          <w:rFonts w:hint="eastAsia"/>
          <w:highlight w:val="yellow"/>
        </w:rPr>
        <w:t>B.</w:t>
      </w:r>
      <w:r w:rsidRPr="0042533E">
        <w:rPr>
          <w:highlight w:val="yellow"/>
        </w:rPr>
        <w:t xml:space="preserve"> the variable x is positively related to y because within each group, there is </w:t>
      </w:r>
      <w:proofErr w:type="gramStart"/>
      <w:r w:rsidRPr="0042533E">
        <w:rPr>
          <w:highlight w:val="yellow"/>
        </w:rPr>
        <w:t>a</w:t>
      </w:r>
      <w:proofErr w:type="gramEnd"/>
      <w:r w:rsidRPr="0042533E">
        <w:rPr>
          <w:highlight w:val="yellow"/>
        </w:rPr>
        <w:t xml:space="preserve"> upward sloping trend.</w:t>
      </w:r>
    </w:p>
    <w:p w14:paraId="2E39A5D6" w14:textId="77777777" w:rsidR="0041351B" w:rsidRPr="0042533E" w:rsidRDefault="0041351B">
      <w:pPr>
        <w:spacing w:before="0" w:line="276" w:lineRule="auto"/>
        <w:jc w:val="left"/>
      </w:pPr>
      <w:r w:rsidRPr="0042533E">
        <w:br w:type="page"/>
      </w:r>
    </w:p>
    <w:p w14:paraId="749BC61A" w14:textId="77777777" w:rsidR="009F2899" w:rsidRPr="0042533E" w:rsidRDefault="009F2899">
      <w:r w:rsidRPr="0042533E">
        <w:lastRenderedPageBreak/>
        <w:t>5. We are carefully designing a survey studying the most important aspects of a car that affect the final purchase decision.</w:t>
      </w:r>
      <w:r w:rsidR="00964BB6" w:rsidRPr="0042533E">
        <w:t xml:space="preserve"> To start with, we let a group of car owners to rate their car on some different aspects (MPG, Visibility, </w:t>
      </w:r>
      <w:proofErr w:type="gramStart"/>
      <w:r w:rsidR="00964BB6" w:rsidRPr="0042533E">
        <w:t>Braking,…</w:t>
      </w:r>
      <w:proofErr w:type="gramEnd"/>
      <w:r w:rsidR="00964BB6" w:rsidRPr="0042533E">
        <w:t xml:space="preserve">…) using a scoring system from -3 to 3. We did a PCA and the following is the </w:t>
      </w:r>
      <w:proofErr w:type="spellStart"/>
      <w:r w:rsidR="00964BB6" w:rsidRPr="0042533E">
        <w:t>biplot</w:t>
      </w:r>
      <w:proofErr w:type="spellEnd"/>
      <w:r w:rsidR="00964BB6" w:rsidRPr="0042533E">
        <w:t>. Which of the following is correct?</w:t>
      </w:r>
    </w:p>
    <w:p w14:paraId="170BB89A" w14:textId="77777777" w:rsidR="009F2899" w:rsidRPr="0042533E" w:rsidRDefault="009F2899">
      <w:pPr>
        <w:rPr>
          <w:b/>
        </w:rPr>
      </w:pPr>
      <w:r w:rsidRPr="0042533E">
        <w:rPr>
          <w:noProof/>
          <w:lang w:val="en-GB" w:eastAsia="en-GB"/>
        </w:rPr>
        <w:drawing>
          <wp:inline distT="0" distB="0" distL="0" distR="0" wp14:anchorId="51AB932A" wp14:editId="3E399C35">
            <wp:extent cx="3498574" cy="2585431"/>
            <wp:effectExtent l="0" t="0" r="6985" b="571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3499691" cy="2586257"/>
                    </a:xfrm>
                    <a:prstGeom prst="rect">
                      <a:avLst/>
                    </a:prstGeom>
                  </pic:spPr>
                </pic:pic>
              </a:graphicData>
            </a:graphic>
          </wp:inline>
        </w:drawing>
      </w:r>
    </w:p>
    <w:p w14:paraId="37B5A7D0" w14:textId="77777777" w:rsidR="00964BB6" w:rsidRPr="0042533E" w:rsidRDefault="00964BB6" w:rsidP="00964BB6">
      <w:r w:rsidRPr="0042533E">
        <w:t>A. The first principal component is Acceleration, and the second principal component is MPG.</w:t>
      </w:r>
    </w:p>
    <w:p w14:paraId="4EF3B56C" w14:textId="77777777" w:rsidR="00964BB6" w:rsidRPr="0042533E" w:rsidRDefault="00964BB6" w:rsidP="00964BB6">
      <w:r w:rsidRPr="0042533E">
        <w:t>B. MPG is positively related to Acceleration because the angle between the two arrows is very wide.</w:t>
      </w:r>
    </w:p>
    <w:p w14:paraId="7683C86C" w14:textId="00C474E1" w:rsidR="00964BB6" w:rsidRPr="0042533E" w:rsidRDefault="00964BB6" w:rsidP="00964BB6">
      <w:r w:rsidRPr="0042533E">
        <w:rPr>
          <w:highlight w:val="yellow"/>
        </w:rPr>
        <w:t>C. The scoring on ride and comfort are very closely related, maybe we only need on</w:t>
      </w:r>
      <w:r w:rsidR="00605649" w:rsidRPr="0042533E">
        <w:rPr>
          <w:highlight w:val="yellow"/>
        </w:rPr>
        <w:t>e</w:t>
      </w:r>
      <w:r w:rsidRPr="0042533E">
        <w:rPr>
          <w:highlight w:val="yellow"/>
        </w:rPr>
        <w:t xml:space="preserve"> of the two measures in the survey.</w:t>
      </w:r>
      <w:r w:rsidRPr="0042533E">
        <w:t xml:space="preserve"> </w:t>
      </w:r>
    </w:p>
    <w:p w14:paraId="38ACCF6C" w14:textId="77777777" w:rsidR="0041351B" w:rsidRPr="0042533E" w:rsidRDefault="00964BB6" w:rsidP="0041351B">
      <w:r w:rsidRPr="0042533E">
        <w:t>D. The principal component 2 is mainly a linear combination of Reliability, Cargo, Ride, and Comfort</w:t>
      </w:r>
    </w:p>
    <w:p w14:paraId="589E2332" w14:textId="77777777" w:rsidR="00964BB6" w:rsidRPr="0042533E" w:rsidRDefault="00C63936" w:rsidP="00964BB6">
      <w:r w:rsidRPr="0042533E">
        <w:lastRenderedPageBreak/>
        <w:t>6. We mapped the cells on a 3D space with 3 attributes (Gene1, Gene2, and Gene3), and then we did a PCA, which of the following is correct?</w:t>
      </w:r>
    </w:p>
    <w:p w14:paraId="45B92183" w14:textId="77777777" w:rsidR="00964BB6" w:rsidRPr="0042533E" w:rsidRDefault="00C63936">
      <w:r w:rsidRPr="0042533E">
        <w:rPr>
          <w:noProof/>
          <w:lang w:val="en-GB" w:eastAsia="en-GB"/>
        </w:rPr>
        <w:drawing>
          <wp:inline distT="0" distB="0" distL="0" distR="0" wp14:anchorId="432A70F3" wp14:editId="4E3BEFFF">
            <wp:extent cx="4476750" cy="356235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476750" cy="3562350"/>
                    </a:xfrm>
                    <a:prstGeom prst="rect">
                      <a:avLst/>
                    </a:prstGeom>
                  </pic:spPr>
                </pic:pic>
              </a:graphicData>
            </a:graphic>
          </wp:inline>
        </w:drawing>
      </w:r>
    </w:p>
    <w:p w14:paraId="6A476B17" w14:textId="77777777" w:rsidR="00C63936" w:rsidRPr="0042533E" w:rsidRDefault="00C63936" w:rsidP="00C63936">
      <w:r w:rsidRPr="0042533E">
        <w:t>A. The direction along which the dataset has the highest variation is Gene1 direction.</w:t>
      </w:r>
    </w:p>
    <w:p w14:paraId="50E43CA7" w14:textId="77777777" w:rsidR="00C63936" w:rsidRPr="0042533E" w:rsidRDefault="00C63936" w:rsidP="00C63936">
      <w:r w:rsidRPr="0042533E">
        <w:t>B. The direction along which the dataset has the highest variation is PC2 direction.</w:t>
      </w:r>
    </w:p>
    <w:p w14:paraId="5EF7B0B4" w14:textId="77777777" w:rsidR="00C63936" w:rsidRPr="0042533E" w:rsidRDefault="00C63936">
      <w:r w:rsidRPr="0042533E">
        <w:t>C. The cells’ readings on Gene1 and the cells’ readings on Gene2 have zero covariance</w:t>
      </w:r>
    </w:p>
    <w:p w14:paraId="5F42C1A8" w14:textId="77777777" w:rsidR="00C63936" w:rsidRPr="0042533E" w:rsidRDefault="00C63936">
      <w:r w:rsidRPr="0042533E">
        <w:rPr>
          <w:highlight w:val="yellow"/>
        </w:rPr>
        <w:t>D. The cells’ readings on PC1 and the cells’ readings on PC2 have zero covariance</w:t>
      </w:r>
    </w:p>
    <w:p w14:paraId="1F0C22D3" w14:textId="77777777" w:rsidR="0041351B" w:rsidRPr="0042533E" w:rsidRDefault="0041351B">
      <w:pPr>
        <w:spacing w:before="0" w:line="276" w:lineRule="auto"/>
        <w:jc w:val="left"/>
      </w:pPr>
      <w:r w:rsidRPr="0042533E">
        <w:br w:type="page"/>
      </w:r>
    </w:p>
    <w:p w14:paraId="2FA0B57F" w14:textId="77777777" w:rsidR="00E74EF3" w:rsidRPr="0042533E" w:rsidRDefault="00E74EF3">
      <w:r w:rsidRPr="0042533E">
        <w:lastRenderedPageBreak/>
        <w:t>7. We got the data about the athletes’ performance on 100m, long jump……</w:t>
      </w:r>
      <w:r w:rsidRPr="0042533E">
        <w:rPr>
          <w:noProof/>
          <w:lang w:val="en-GB" w:eastAsia="en-GB"/>
        </w:rPr>
        <w:drawing>
          <wp:inline distT="0" distB="0" distL="0" distR="0" wp14:anchorId="6C72DBAE" wp14:editId="0D629E72">
            <wp:extent cx="3069203" cy="1656257"/>
            <wp:effectExtent l="0" t="0" r="0" b="127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3077802" cy="1660897"/>
                    </a:xfrm>
                    <a:prstGeom prst="rect">
                      <a:avLst/>
                    </a:prstGeom>
                  </pic:spPr>
                </pic:pic>
              </a:graphicData>
            </a:graphic>
          </wp:inline>
        </w:drawing>
      </w:r>
    </w:p>
    <w:p w14:paraId="435F8F7F" w14:textId="77777777" w:rsidR="00E74EF3" w:rsidRPr="0042533E" w:rsidRDefault="00E74EF3" w:rsidP="00E74EF3">
      <w:r w:rsidRPr="0042533E">
        <w:t>After we completed the PCA, we got the following plot (Variance% ~ Principal Component):</w:t>
      </w:r>
    </w:p>
    <w:p w14:paraId="4410C41E" w14:textId="77777777" w:rsidR="00E74EF3" w:rsidRPr="0042533E" w:rsidRDefault="00E74EF3" w:rsidP="00E74EF3">
      <w:r w:rsidRPr="0042533E">
        <w:rPr>
          <w:noProof/>
          <w:lang w:val="en-GB" w:eastAsia="en-GB"/>
        </w:rPr>
        <w:drawing>
          <wp:inline distT="0" distB="0" distL="0" distR="0" wp14:anchorId="1B653530" wp14:editId="14B627A4">
            <wp:extent cx="2163094" cy="1146947"/>
            <wp:effectExtent l="0" t="0" r="889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2172633" cy="1152005"/>
                    </a:xfrm>
                    <a:prstGeom prst="rect">
                      <a:avLst/>
                    </a:prstGeom>
                  </pic:spPr>
                </pic:pic>
              </a:graphicData>
            </a:graphic>
          </wp:inline>
        </w:drawing>
      </w:r>
    </w:p>
    <w:p w14:paraId="52408997" w14:textId="77777777" w:rsidR="00E74EF3" w:rsidRPr="0042533E" w:rsidRDefault="00E74EF3">
      <w:r w:rsidRPr="0042533E">
        <w:t>Which of the following is incorrect?</w:t>
      </w:r>
    </w:p>
    <w:p w14:paraId="10EB45C4" w14:textId="77777777" w:rsidR="00E74EF3" w:rsidRPr="0042533E" w:rsidRDefault="00E74EF3">
      <w:r w:rsidRPr="0042533E">
        <w:rPr>
          <w:highlight w:val="yellow"/>
        </w:rPr>
        <w:t>A. the bar chart is called a scree plot</w:t>
      </w:r>
    </w:p>
    <w:p w14:paraId="2CE036DD" w14:textId="033459E8" w:rsidR="00E74EF3" w:rsidRPr="0042533E" w:rsidRDefault="00E74EF3">
      <w:r w:rsidRPr="0042533E">
        <w:t xml:space="preserve">B. </w:t>
      </w:r>
      <w:r w:rsidR="00240267" w:rsidRPr="0042533E">
        <w:t>(</w:t>
      </w:r>
      <w:r w:rsidRPr="0042533E">
        <w:t xml:space="preserve">the largest </w:t>
      </w:r>
      <w:proofErr w:type="spellStart"/>
      <w:r w:rsidRPr="0042533E">
        <w:t>eigen</w:t>
      </w:r>
      <w:proofErr w:type="spellEnd"/>
      <w:r w:rsidRPr="0042533E">
        <w:t xml:space="preserve"> value of the original covariance table</w:t>
      </w:r>
      <w:r w:rsidR="00240267" w:rsidRPr="0042533E">
        <w:t xml:space="preserve">/sum of </w:t>
      </w:r>
      <w:proofErr w:type="spellStart"/>
      <w:r w:rsidR="00240267" w:rsidRPr="0042533E">
        <w:t>eigen</w:t>
      </w:r>
      <w:proofErr w:type="spellEnd"/>
      <w:r w:rsidR="00240267" w:rsidRPr="0042533E">
        <w:t xml:space="preserve"> values)</w:t>
      </w:r>
      <w:r w:rsidR="001A2AAB" w:rsidRPr="0042533E">
        <w:t xml:space="preserve"> is 41.2%</w:t>
      </w:r>
    </w:p>
    <w:p w14:paraId="30A57AC7" w14:textId="77777777" w:rsidR="00E74EF3" w:rsidRPr="0042533E" w:rsidRDefault="00E74EF3">
      <w:r w:rsidRPr="0042533E">
        <w:t xml:space="preserve">C. </w:t>
      </w:r>
      <w:r w:rsidR="00240267" w:rsidRPr="0042533E">
        <w:t>(</w:t>
      </w:r>
      <w:r w:rsidRPr="0042533E">
        <w:t>The largest value on the diagonal of the original covariance table/sum of the diagonal</w:t>
      </w:r>
      <w:r w:rsidR="00240267" w:rsidRPr="0042533E">
        <w:t>)</w:t>
      </w:r>
      <w:r w:rsidRPr="0042533E">
        <w:t xml:space="preserve"> is greater than 41.2</w:t>
      </w:r>
      <w:r w:rsidR="00240267" w:rsidRPr="0042533E">
        <w:t>%</w:t>
      </w:r>
      <w:r w:rsidRPr="0042533E">
        <w:t>.</w:t>
      </w:r>
    </w:p>
    <w:p w14:paraId="5763EA80" w14:textId="77777777" w:rsidR="0041351B" w:rsidRPr="0042533E" w:rsidRDefault="00E74EF3">
      <w:r w:rsidRPr="0042533E">
        <w:rPr>
          <w:highlight w:val="yellow"/>
        </w:rPr>
        <w:t xml:space="preserve">D. </w:t>
      </w:r>
      <w:r w:rsidR="00240267" w:rsidRPr="0042533E">
        <w:rPr>
          <w:highlight w:val="yellow"/>
        </w:rPr>
        <w:t>(The largest value on the diagonal of the original covariance table/sum of the diagonal) is smaller than 41.2%.</w:t>
      </w:r>
    </w:p>
    <w:p w14:paraId="2F2811E8" w14:textId="77777777" w:rsidR="0041351B" w:rsidRPr="0042533E" w:rsidRDefault="0041351B">
      <w:pPr>
        <w:spacing w:before="0" w:line="276" w:lineRule="auto"/>
        <w:jc w:val="left"/>
      </w:pPr>
      <w:r w:rsidRPr="0042533E">
        <w:br w:type="page"/>
      </w:r>
    </w:p>
    <w:p w14:paraId="2F43D037" w14:textId="77777777" w:rsidR="00A5259E" w:rsidRPr="0042533E" w:rsidRDefault="00A5259E">
      <w:r w:rsidRPr="0042533E">
        <w:rPr>
          <w:rFonts w:hint="eastAsia"/>
        </w:rPr>
        <w:lastRenderedPageBreak/>
        <w:t xml:space="preserve">8. </w:t>
      </w:r>
      <w:r w:rsidRPr="0042533E">
        <w:t xml:space="preserve">We are predicting </w:t>
      </w:r>
      <w:r w:rsidRPr="0042533E">
        <w:rPr>
          <w:rFonts w:hint="eastAsia"/>
        </w:rPr>
        <w:t>customers</w:t>
      </w:r>
      <w:r w:rsidRPr="0042533E">
        <w:t>’</w:t>
      </w:r>
      <w:r w:rsidR="00240267" w:rsidRPr="0042533E">
        <w:t xml:space="preserve"> </w:t>
      </w:r>
      <w:r w:rsidRPr="0042533E">
        <w:t>purchas</w:t>
      </w:r>
      <w:r w:rsidRPr="0042533E">
        <w:rPr>
          <w:rFonts w:hint="eastAsia"/>
        </w:rPr>
        <w:t xml:space="preserve">ing </w:t>
      </w:r>
      <w:r w:rsidRPr="0042533E">
        <w:t>decision</w:t>
      </w:r>
      <w:r w:rsidRPr="0042533E">
        <w:rPr>
          <w:rFonts w:hint="eastAsia"/>
        </w:rPr>
        <w:t xml:space="preserve">s based on the following variables. The purchasing decision is a dummy variable. </w:t>
      </w:r>
    </w:p>
    <w:p w14:paraId="5797AD23" w14:textId="77777777" w:rsidR="00A5259E" w:rsidRPr="0042533E" w:rsidRDefault="00A5259E">
      <m:oMathPara>
        <m:oMath>
          <m:r>
            <m:rPr>
              <m:sty m:val="p"/>
            </m:rPr>
            <w:rPr>
              <w:rFonts w:ascii="Cambria Math" w:hAnsi="Cambria Math"/>
            </w:rPr>
            <m:t>Purchasing=</m:t>
          </m:r>
          <m:d>
            <m:dPr>
              <m:begChr m:val="{"/>
              <m:endChr m:val=""/>
              <m:ctrlPr>
                <w:rPr>
                  <w:rFonts w:ascii="Cambria Math" w:hAnsi="Cambria Math"/>
                </w:rPr>
              </m:ctrlPr>
            </m:dPr>
            <m:e>
              <m:m>
                <m:mPr>
                  <m:mcs>
                    <m:mc>
                      <m:mcPr>
                        <m:count m:val="1"/>
                        <m:mcJc m:val="center"/>
                      </m:mcPr>
                    </m:mc>
                  </m:mcs>
                  <m:ctrlPr>
                    <w:rPr>
                      <w:rFonts w:ascii="Cambria Math" w:hAnsi="Cambria Math"/>
                      <w:i/>
                    </w:rPr>
                  </m:ctrlPr>
                </m:mPr>
                <m:m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if product is purchased</m:t>
                          </m:r>
                        </m:e>
                      </m:mr>
                    </m:m>
                  </m:e>
                </m:mr>
                <m:mr>
                  <m:e>
                    <m:m>
                      <m:mPr>
                        <m:mcs>
                          <m:mc>
                            <m:mcPr>
                              <m:count m:val="2"/>
                              <m:mcJc m:val="center"/>
                            </m:mcPr>
                          </m:mc>
                        </m:mcs>
                        <m:ctrlPr>
                          <w:rPr>
                            <w:rFonts w:ascii="Cambria Math" w:hAnsi="Cambria Math"/>
                            <w:i/>
                          </w:rPr>
                        </m:ctrlPr>
                      </m:mPr>
                      <m:mr>
                        <m:e>
                          <m:r>
                            <w:rPr>
                              <w:rFonts w:ascii="Cambria Math" w:hAnsi="Cambria Math"/>
                            </w:rPr>
                            <m:t>0</m:t>
                          </m:r>
                        </m:e>
                        <m:e>
                          <m:r>
                            <w:rPr>
                              <w:rFonts w:ascii="Cambria Math" w:hAnsi="Cambria Math"/>
                            </w:rPr>
                            <m:t>if product is not purchased</m:t>
                          </m:r>
                        </m:e>
                      </m:mr>
                    </m:m>
                  </m:e>
                </m:mr>
              </m:m>
            </m:e>
          </m:d>
        </m:oMath>
      </m:oMathPara>
    </w:p>
    <w:p w14:paraId="70DA0BC7" w14:textId="77777777" w:rsidR="00240267" w:rsidRPr="0042533E" w:rsidRDefault="00A5259E" w:rsidP="00A5259E">
      <w:pPr>
        <w:pStyle w:val="ListParagraph"/>
        <w:numPr>
          <w:ilvl w:val="0"/>
          <w:numId w:val="8"/>
        </w:numPr>
        <w:ind w:firstLineChars="0"/>
      </w:pPr>
      <w:r w:rsidRPr="0042533E">
        <w:rPr>
          <w:rFonts w:hint="eastAsia"/>
        </w:rPr>
        <w:t>the number of times the customer views the product descriptions</w:t>
      </w:r>
      <w:r w:rsidR="0041351B" w:rsidRPr="0042533E">
        <w:rPr>
          <w:rFonts w:hint="eastAsia"/>
        </w:rPr>
        <w:t xml:space="preserve"> (NV)</w:t>
      </w:r>
    </w:p>
    <w:p w14:paraId="7802B8FE" w14:textId="77777777" w:rsidR="00A5259E" w:rsidRPr="0042533E" w:rsidRDefault="00A5259E" w:rsidP="00A5259E">
      <w:pPr>
        <w:pStyle w:val="ListParagraph"/>
        <w:numPr>
          <w:ilvl w:val="0"/>
          <w:numId w:val="8"/>
        </w:numPr>
        <w:ind w:firstLineChars="0"/>
      </w:pPr>
      <w:r w:rsidRPr="0042533E">
        <w:rPr>
          <w:rFonts w:hint="eastAsia"/>
        </w:rPr>
        <w:t>the number of times the customer reads positive product reviews</w:t>
      </w:r>
      <w:r w:rsidR="0041351B" w:rsidRPr="0042533E">
        <w:rPr>
          <w:rFonts w:hint="eastAsia"/>
        </w:rPr>
        <w:t xml:space="preserve"> (NP)</w:t>
      </w:r>
    </w:p>
    <w:p w14:paraId="1B7FD11A" w14:textId="77777777" w:rsidR="00A5259E" w:rsidRPr="0042533E" w:rsidRDefault="00A5259E" w:rsidP="00A5259E">
      <w:pPr>
        <w:pStyle w:val="ListParagraph"/>
        <w:numPr>
          <w:ilvl w:val="0"/>
          <w:numId w:val="8"/>
        </w:numPr>
        <w:ind w:firstLineChars="0"/>
      </w:pPr>
      <w:r w:rsidRPr="0042533E">
        <w:rPr>
          <w:rFonts w:hint="eastAsia"/>
        </w:rPr>
        <w:t>the number of times the customer reads negative product reviews</w:t>
      </w:r>
      <w:r w:rsidR="0041351B" w:rsidRPr="0042533E">
        <w:rPr>
          <w:rFonts w:hint="eastAsia"/>
        </w:rPr>
        <w:t xml:space="preserve"> (NN)</w:t>
      </w:r>
    </w:p>
    <w:p w14:paraId="11858A6B" w14:textId="77777777" w:rsidR="00A5259E" w:rsidRPr="0042533E" w:rsidRDefault="00A5259E" w:rsidP="00A5259E">
      <w:r w:rsidRPr="0042533E">
        <w:rPr>
          <w:rFonts w:hint="eastAsia"/>
        </w:rPr>
        <w:t>Which of the following model setup is appropriate?</w:t>
      </w:r>
    </w:p>
    <w:p w14:paraId="4B1BF8A5" w14:textId="77777777" w:rsidR="00A5259E" w:rsidRPr="0042533E" w:rsidRDefault="00A5259E" w:rsidP="00A5259E">
      <w:r w:rsidRPr="0042533E">
        <w:rPr>
          <w:rFonts w:hint="eastAsia"/>
        </w:rPr>
        <w:t xml:space="preserve">A. </w:t>
      </w:r>
      <m:oMath>
        <m:r>
          <m:rPr>
            <m:sty m:val="p"/>
          </m:rPr>
          <w:rPr>
            <w:rFonts w:ascii="Cambria Math" w:hAnsi="Cambria Math"/>
          </w:rPr>
          <m:t xml:space="preserve">purchase=a+ </m:t>
        </m:r>
        <m:sSub>
          <m:sSubPr>
            <m:ctrlPr>
              <w:rPr>
                <w:rFonts w:ascii="Cambria Math" w:hAnsi="Cambria Math"/>
              </w:rPr>
            </m:ctrlPr>
          </m:sSubPr>
          <m:e>
            <m:r>
              <w:rPr>
                <w:rFonts w:ascii="Cambria Math" w:hAnsi="Cambria Math"/>
              </w:rPr>
              <m:t>β</m:t>
            </m:r>
          </m:e>
          <m:sub>
            <m:r>
              <w:rPr>
                <w:rFonts w:ascii="Cambria Math" w:hAnsi="Cambria Math"/>
              </w:rPr>
              <m:t>1</m:t>
            </m:r>
          </m:sub>
        </m:sSub>
      </m:oMath>
      <w:r w:rsidR="0041351B" w:rsidRPr="0042533E">
        <w:rPr>
          <w:rFonts w:hint="eastAsia"/>
        </w:rPr>
        <w:t xml:space="preserve">NV + </w:t>
      </w:r>
      <m:oMath>
        <m:sSub>
          <m:sSubPr>
            <m:ctrlPr>
              <w:rPr>
                <w:rFonts w:ascii="Cambria Math" w:hAnsi="Cambria Math"/>
              </w:rPr>
            </m:ctrlPr>
          </m:sSubPr>
          <m:e>
            <m:r>
              <w:rPr>
                <w:rFonts w:ascii="Cambria Math" w:hAnsi="Cambria Math"/>
              </w:rPr>
              <m:t>β</m:t>
            </m:r>
          </m:e>
          <m:sub>
            <m:r>
              <w:rPr>
                <w:rFonts w:ascii="Cambria Math" w:hAnsi="Cambria Math"/>
              </w:rPr>
              <m:t>2</m:t>
            </m:r>
          </m:sub>
        </m:sSub>
      </m:oMath>
      <w:r w:rsidR="0041351B" w:rsidRPr="0042533E">
        <w:rPr>
          <w:rFonts w:hint="eastAsia"/>
        </w:rPr>
        <w:t xml:space="preserve">NP + </w:t>
      </w:r>
      <m:oMath>
        <m:sSub>
          <m:sSubPr>
            <m:ctrlPr>
              <w:rPr>
                <w:rFonts w:ascii="Cambria Math" w:hAnsi="Cambria Math"/>
              </w:rPr>
            </m:ctrlPr>
          </m:sSubPr>
          <m:e>
            <m:r>
              <w:rPr>
                <w:rFonts w:ascii="Cambria Math" w:hAnsi="Cambria Math"/>
              </w:rPr>
              <m:t>β</m:t>
            </m:r>
          </m:e>
          <m:sub>
            <m:r>
              <w:rPr>
                <w:rFonts w:ascii="Cambria Math" w:hAnsi="Cambria Math"/>
              </w:rPr>
              <m:t>3</m:t>
            </m:r>
          </m:sub>
        </m:sSub>
      </m:oMath>
      <w:r w:rsidR="0041351B" w:rsidRPr="0042533E">
        <w:rPr>
          <w:rFonts w:hint="eastAsia"/>
        </w:rPr>
        <w:t xml:space="preserve">NN + </w:t>
      </w:r>
      <m:oMath>
        <m:r>
          <m:rPr>
            <m:sty m:val="p"/>
          </m:rPr>
          <w:rPr>
            <w:rFonts w:ascii="Cambria Math" w:hAnsi="Cambria Math"/>
          </w:rPr>
          <m:t>ε</m:t>
        </m:r>
      </m:oMath>
    </w:p>
    <w:p w14:paraId="0B1EC09D" w14:textId="77777777" w:rsidR="0041351B" w:rsidRPr="0042533E" w:rsidRDefault="0041351B" w:rsidP="0041351B">
      <w:r w:rsidRPr="0042533E">
        <w:rPr>
          <w:rFonts w:hint="eastAsia"/>
        </w:rPr>
        <w:t xml:space="preserve">B. </w:t>
      </w:r>
      <m:oMath>
        <m:r>
          <m:rPr>
            <m:sty m:val="p"/>
          </m:rPr>
          <w:rPr>
            <w:rFonts w:ascii="Cambria Math" w:hAnsi="Cambria Math"/>
          </w:rPr>
          <m:t xml:space="preserve">Prob(purchase)=a+ </m:t>
        </m:r>
        <m:sSub>
          <m:sSubPr>
            <m:ctrlPr>
              <w:rPr>
                <w:rFonts w:ascii="Cambria Math" w:hAnsi="Cambria Math"/>
              </w:rPr>
            </m:ctrlPr>
          </m:sSubPr>
          <m:e>
            <m:r>
              <w:rPr>
                <w:rFonts w:ascii="Cambria Math" w:hAnsi="Cambria Math"/>
              </w:rPr>
              <m:t>β</m:t>
            </m:r>
          </m:e>
          <m:sub>
            <m:r>
              <w:rPr>
                <w:rFonts w:ascii="Cambria Math" w:hAnsi="Cambria Math"/>
              </w:rPr>
              <m:t>1</m:t>
            </m:r>
          </m:sub>
        </m:sSub>
      </m:oMath>
      <w:r w:rsidRPr="0042533E">
        <w:rPr>
          <w:rFonts w:hint="eastAsia"/>
        </w:rPr>
        <w:t xml:space="preserve">NV + </w:t>
      </w:r>
      <m:oMath>
        <m:sSub>
          <m:sSubPr>
            <m:ctrlPr>
              <w:rPr>
                <w:rFonts w:ascii="Cambria Math" w:hAnsi="Cambria Math"/>
              </w:rPr>
            </m:ctrlPr>
          </m:sSubPr>
          <m:e>
            <m:r>
              <w:rPr>
                <w:rFonts w:ascii="Cambria Math" w:hAnsi="Cambria Math"/>
              </w:rPr>
              <m:t>β</m:t>
            </m:r>
          </m:e>
          <m:sub>
            <m:r>
              <w:rPr>
                <w:rFonts w:ascii="Cambria Math" w:hAnsi="Cambria Math"/>
              </w:rPr>
              <m:t>2</m:t>
            </m:r>
          </m:sub>
        </m:sSub>
      </m:oMath>
      <w:r w:rsidRPr="0042533E">
        <w:rPr>
          <w:rFonts w:hint="eastAsia"/>
        </w:rPr>
        <w:t xml:space="preserve">NP + </w:t>
      </w:r>
      <m:oMath>
        <m:sSub>
          <m:sSubPr>
            <m:ctrlPr>
              <w:rPr>
                <w:rFonts w:ascii="Cambria Math" w:hAnsi="Cambria Math"/>
              </w:rPr>
            </m:ctrlPr>
          </m:sSubPr>
          <m:e>
            <m:r>
              <w:rPr>
                <w:rFonts w:ascii="Cambria Math" w:hAnsi="Cambria Math"/>
              </w:rPr>
              <m:t>β</m:t>
            </m:r>
          </m:e>
          <m:sub>
            <m:r>
              <w:rPr>
                <w:rFonts w:ascii="Cambria Math" w:hAnsi="Cambria Math"/>
              </w:rPr>
              <m:t>3</m:t>
            </m:r>
          </m:sub>
        </m:sSub>
      </m:oMath>
      <w:r w:rsidRPr="0042533E">
        <w:rPr>
          <w:rFonts w:hint="eastAsia"/>
        </w:rPr>
        <w:t xml:space="preserve">NN + </w:t>
      </w:r>
      <m:oMath>
        <m:r>
          <m:rPr>
            <m:sty m:val="p"/>
          </m:rPr>
          <w:rPr>
            <w:rFonts w:ascii="Cambria Math" w:hAnsi="Cambria Math"/>
          </w:rPr>
          <m:t>ε</m:t>
        </m:r>
      </m:oMath>
    </w:p>
    <w:p w14:paraId="35D00560" w14:textId="77777777" w:rsidR="0041351B" w:rsidRPr="0042533E" w:rsidRDefault="0041351B" w:rsidP="0041351B">
      <w:r w:rsidRPr="0042533E">
        <w:rPr>
          <w:rFonts w:hint="eastAsia"/>
          <w:highlight w:val="yellow"/>
        </w:rPr>
        <w:t xml:space="preserve">C. </w:t>
      </w:r>
      <w:proofErr w:type="spellStart"/>
      <w:r w:rsidRPr="0042533E">
        <w:rPr>
          <w:rFonts w:hint="eastAsia"/>
          <w:highlight w:val="yellow"/>
        </w:rPr>
        <w:t>Prob</w:t>
      </w:r>
      <w:proofErr w:type="spellEnd"/>
      <w:r w:rsidRPr="0042533E">
        <w:rPr>
          <w:rFonts w:hint="eastAsia"/>
          <w:highlight w:val="yellow"/>
        </w:rPr>
        <w:t>(</w:t>
      </w:r>
      <m:oMath>
        <m:r>
          <m:rPr>
            <m:sty m:val="p"/>
          </m:rPr>
          <w:rPr>
            <w:rFonts w:ascii="Cambria Math" w:hAnsi="Cambria Math"/>
            <w:highlight w:val="yellow"/>
          </w:rPr>
          <m:t>purchase)=</m:t>
        </m:r>
      </m:oMath>
      <w:r w:rsidRPr="0042533E">
        <w:rPr>
          <w:rFonts w:hint="eastAsia"/>
          <w:highlight w:val="yellow"/>
        </w:rPr>
        <w:t xml:space="preserve"> </w:t>
      </w:r>
      <m:oMath>
        <m:f>
          <m:fPr>
            <m:ctrlPr>
              <w:rPr>
                <w:rFonts w:ascii="Cambria Math" w:hAnsi="Cambria Math"/>
                <w:highlight w:val="yellow"/>
              </w:rPr>
            </m:ctrlPr>
          </m:fPr>
          <m:num>
            <m:sSup>
              <m:sSupPr>
                <m:ctrlPr>
                  <w:rPr>
                    <w:rFonts w:ascii="Cambria Math" w:hAnsi="Cambria Math"/>
                    <w:i/>
                    <w:highlight w:val="yellow"/>
                  </w:rPr>
                </m:ctrlPr>
              </m:sSupPr>
              <m:e>
                <m:r>
                  <w:rPr>
                    <w:rFonts w:ascii="Cambria Math" w:hAnsi="Cambria Math"/>
                    <w:highlight w:val="yellow"/>
                  </w:rPr>
                  <m:t>e</m:t>
                </m:r>
              </m:e>
              <m:sup>
                <m:r>
                  <w:rPr>
                    <w:rFonts w:ascii="Cambria Math" w:hAnsi="Cambria Math"/>
                    <w:highlight w:val="yellow"/>
                  </w:rPr>
                  <m:t>γ</m:t>
                </m:r>
              </m:sup>
            </m:sSup>
          </m:num>
          <m:den>
            <m:r>
              <w:rPr>
                <w:rFonts w:ascii="Cambria Math" w:hAnsi="Cambria Math"/>
                <w:highlight w:val="yellow"/>
              </w:rPr>
              <m:t>1+</m:t>
            </m:r>
            <m:sSup>
              <m:sSupPr>
                <m:ctrlPr>
                  <w:rPr>
                    <w:rFonts w:ascii="Cambria Math" w:hAnsi="Cambria Math"/>
                    <w:i/>
                    <w:highlight w:val="yellow"/>
                  </w:rPr>
                </m:ctrlPr>
              </m:sSupPr>
              <m:e>
                <m:r>
                  <w:rPr>
                    <w:rFonts w:ascii="Cambria Math" w:hAnsi="Cambria Math"/>
                    <w:highlight w:val="yellow"/>
                  </w:rPr>
                  <m:t>e</m:t>
                </m:r>
              </m:e>
              <m:sup>
                <m:r>
                  <w:rPr>
                    <w:rFonts w:ascii="Cambria Math" w:hAnsi="Cambria Math"/>
                    <w:highlight w:val="yellow"/>
                  </w:rPr>
                  <m:t>γ</m:t>
                </m:r>
              </m:sup>
            </m:sSup>
          </m:den>
        </m:f>
      </m:oMath>
      <w:r w:rsidRPr="0042533E">
        <w:rPr>
          <w:rFonts w:hint="eastAsia"/>
          <w:highlight w:val="yellow"/>
        </w:rPr>
        <w:t xml:space="preserve">, where </w:t>
      </w:r>
      <m:oMath>
        <m:r>
          <m:rPr>
            <m:sty m:val="p"/>
          </m:rPr>
          <w:rPr>
            <w:rFonts w:ascii="Cambria Math" w:hAnsi="Cambria Math"/>
            <w:highlight w:val="yellow"/>
          </w:rPr>
          <m:t xml:space="preserve">γ=a+ </m:t>
        </m:r>
        <m:sSub>
          <m:sSubPr>
            <m:ctrlPr>
              <w:rPr>
                <w:rFonts w:ascii="Cambria Math" w:hAnsi="Cambria Math"/>
                <w:highlight w:val="yellow"/>
              </w:rPr>
            </m:ctrlPr>
          </m:sSubPr>
          <m:e>
            <m:r>
              <w:rPr>
                <w:rFonts w:ascii="Cambria Math" w:hAnsi="Cambria Math"/>
                <w:highlight w:val="yellow"/>
              </w:rPr>
              <m:t>β</m:t>
            </m:r>
          </m:e>
          <m:sub>
            <m:r>
              <w:rPr>
                <w:rFonts w:ascii="Cambria Math" w:hAnsi="Cambria Math"/>
                <w:highlight w:val="yellow"/>
              </w:rPr>
              <m:t>1</m:t>
            </m:r>
          </m:sub>
        </m:sSub>
      </m:oMath>
      <w:r w:rsidRPr="0042533E">
        <w:rPr>
          <w:rFonts w:hint="eastAsia"/>
          <w:highlight w:val="yellow"/>
        </w:rPr>
        <w:t xml:space="preserve">NV + </w:t>
      </w:r>
      <m:oMath>
        <m:sSub>
          <m:sSubPr>
            <m:ctrlPr>
              <w:rPr>
                <w:rFonts w:ascii="Cambria Math" w:hAnsi="Cambria Math"/>
                <w:highlight w:val="yellow"/>
              </w:rPr>
            </m:ctrlPr>
          </m:sSubPr>
          <m:e>
            <m:r>
              <w:rPr>
                <w:rFonts w:ascii="Cambria Math" w:hAnsi="Cambria Math"/>
                <w:highlight w:val="yellow"/>
              </w:rPr>
              <m:t>β</m:t>
            </m:r>
          </m:e>
          <m:sub>
            <m:r>
              <w:rPr>
                <w:rFonts w:ascii="Cambria Math" w:hAnsi="Cambria Math"/>
                <w:highlight w:val="yellow"/>
              </w:rPr>
              <m:t>2</m:t>
            </m:r>
          </m:sub>
        </m:sSub>
      </m:oMath>
      <w:r w:rsidRPr="0042533E">
        <w:rPr>
          <w:rFonts w:hint="eastAsia"/>
          <w:highlight w:val="yellow"/>
        </w:rPr>
        <w:t xml:space="preserve">NP + </w:t>
      </w:r>
      <m:oMath>
        <m:sSub>
          <m:sSubPr>
            <m:ctrlPr>
              <w:rPr>
                <w:rFonts w:ascii="Cambria Math" w:hAnsi="Cambria Math"/>
                <w:highlight w:val="yellow"/>
              </w:rPr>
            </m:ctrlPr>
          </m:sSubPr>
          <m:e>
            <m:r>
              <w:rPr>
                <w:rFonts w:ascii="Cambria Math" w:hAnsi="Cambria Math"/>
                <w:highlight w:val="yellow"/>
              </w:rPr>
              <m:t>β</m:t>
            </m:r>
          </m:e>
          <m:sub>
            <m:r>
              <w:rPr>
                <w:rFonts w:ascii="Cambria Math" w:hAnsi="Cambria Math"/>
                <w:highlight w:val="yellow"/>
              </w:rPr>
              <m:t>3</m:t>
            </m:r>
          </m:sub>
        </m:sSub>
      </m:oMath>
      <w:r w:rsidRPr="0042533E">
        <w:rPr>
          <w:rFonts w:hint="eastAsia"/>
          <w:highlight w:val="yellow"/>
        </w:rPr>
        <w:t>NN</w:t>
      </w:r>
    </w:p>
    <w:p w14:paraId="086B1283" w14:textId="77777777" w:rsidR="0041351B" w:rsidRPr="0042533E" w:rsidRDefault="0041351B">
      <w:r w:rsidRPr="0042533E">
        <w:rPr>
          <w:rFonts w:hint="eastAsia"/>
        </w:rPr>
        <w:t xml:space="preserve">D. log(purchase) = </w:t>
      </w:r>
      <m:oMath>
        <m:r>
          <m:rPr>
            <m:sty m:val="p"/>
          </m:rPr>
          <w:rPr>
            <w:rFonts w:ascii="Cambria Math" w:hAnsi="Cambria Math"/>
          </w:rPr>
          <m:t xml:space="preserve">a+ </m:t>
        </m:r>
        <m:sSub>
          <m:sSubPr>
            <m:ctrlPr>
              <w:rPr>
                <w:rFonts w:ascii="Cambria Math" w:hAnsi="Cambria Math"/>
              </w:rPr>
            </m:ctrlPr>
          </m:sSubPr>
          <m:e>
            <m:r>
              <w:rPr>
                <w:rFonts w:ascii="Cambria Math" w:hAnsi="Cambria Math"/>
              </w:rPr>
              <m:t>β</m:t>
            </m:r>
          </m:e>
          <m:sub>
            <m:r>
              <w:rPr>
                <w:rFonts w:ascii="Cambria Math" w:hAnsi="Cambria Math"/>
              </w:rPr>
              <m:t>1</m:t>
            </m:r>
          </m:sub>
        </m:sSub>
      </m:oMath>
      <w:r w:rsidRPr="0042533E">
        <w:rPr>
          <w:rFonts w:hint="eastAsia"/>
        </w:rPr>
        <w:t xml:space="preserve">NV + </w:t>
      </w:r>
      <m:oMath>
        <m:sSub>
          <m:sSubPr>
            <m:ctrlPr>
              <w:rPr>
                <w:rFonts w:ascii="Cambria Math" w:hAnsi="Cambria Math"/>
              </w:rPr>
            </m:ctrlPr>
          </m:sSubPr>
          <m:e>
            <m:r>
              <w:rPr>
                <w:rFonts w:ascii="Cambria Math" w:hAnsi="Cambria Math"/>
              </w:rPr>
              <m:t>β</m:t>
            </m:r>
          </m:e>
          <m:sub>
            <m:r>
              <w:rPr>
                <w:rFonts w:ascii="Cambria Math" w:hAnsi="Cambria Math"/>
              </w:rPr>
              <m:t>2</m:t>
            </m:r>
          </m:sub>
        </m:sSub>
      </m:oMath>
      <w:r w:rsidRPr="0042533E">
        <w:rPr>
          <w:rFonts w:hint="eastAsia"/>
        </w:rPr>
        <w:t xml:space="preserve">NP + </w:t>
      </w:r>
      <m:oMath>
        <m:sSub>
          <m:sSubPr>
            <m:ctrlPr>
              <w:rPr>
                <w:rFonts w:ascii="Cambria Math" w:hAnsi="Cambria Math"/>
              </w:rPr>
            </m:ctrlPr>
          </m:sSubPr>
          <m:e>
            <m:r>
              <w:rPr>
                <w:rFonts w:ascii="Cambria Math" w:hAnsi="Cambria Math"/>
              </w:rPr>
              <m:t>β</m:t>
            </m:r>
          </m:e>
          <m:sub>
            <m:r>
              <w:rPr>
                <w:rFonts w:ascii="Cambria Math" w:hAnsi="Cambria Math"/>
              </w:rPr>
              <m:t>3</m:t>
            </m:r>
          </m:sub>
        </m:sSub>
      </m:oMath>
      <w:r w:rsidRPr="0042533E">
        <w:rPr>
          <w:rFonts w:hint="eastAsia"/>
        </w:rPr>
        <w:t>NN</w:t>
      </w:r>
    </w:p>
    <w:p w14:paraId="0EB1EEE1" w14:textId="77777777" w:rsidR="0041351B" w:rsidRPr="0042533E" w:rsidRDefault="0041351B">
      <w:pPr>
        <w:spacing w:before="0" w:line="276" w:lineRule="auto"/>
        <w:jc w:val="left"/>
      </w:pPr>
      <w:r w:rsidRPr="0042533E">
        <w:br w:type="page"/>
      </w:r>
    </w:p>
    <w:p w14:paraId="5B25E58F" w14:textId="77777777" w:rsidR="0041351B" w:rsidRPr="0042533E" w:rsidRDefault="0041351B">
      <w:r w:rsidRPr="0042533E">
        <w:rPr>
          <w:rFonts w:hint="eastAsia"/>
        </w:rPr>
        <w:lastRenderedPageBreak/>
        <w:t>9. We study estimate the following linear model:</w:t>
      </w:r>
    </w:p>
    <w:p w14:paraId="57E48526" w14:textId="77777777" w:rsidR="0041351B" w:rsidRPr="0042533E" w:rsidRDefault="00DF0210">
      <w:pPr>
        <w:rPr>
          <w:i/>
        </w:rPr>
      </w:pPr>
      <m:oMathPara>
        <m:oMath>
          <m:func>
            <m:funcPr>
              <m:ctrlPr>
                <w:rPr>
                  <w:rFonts w:ascii="Cambria Math" w:hAnsi="Cambria Math"/>
                  <w:i/>
                </w:rPr>
              </m:ctrlPr>
            </m:funcPr>
            <m:fName>
              <m:r>
                <w:rPr>
                  <w:rFonts w:ascii="Cambria Math" w:hAnsi="Cambria Math"/>
                </w:rPr>
                <m:t>log</m:t>
              </m:r>
            </m:fName>
            <m:e>
              <m:d>
                <m:dPr>
                  <m:ctrlPr>
                    <w:rPr>
                      <w:rFonts w:ascii="Cambria Math" w:hAnsi="Cambria Math"/>
                      <w:i/>
                    </w:rPr>
                  </m:ctrlPr>
                </m:dPr>
                <m:e>
                  <m:r>
                    <w:rPr>
                      <w:rFonts w:ascii="Cambria Math" w:hAnsi="Cambria Math"/>
                    </w:rPr>
                    <m:t>sales</m:t>
                  </m:r>
                </m:e>
              </m:d>
            </m:e>
          </m:func>
          <m:r>
            <w:rPr>
              <w:rFonts w:ascii="Cambria Math" w:hAnsi="Cambria Math"/>
            </w:rPr>
            <m:t>=a+b×rank+ε</m:t>
          </m:r>
        </m:oMath>
      </m:oMathPara>
    </w:p>
    <w:p w14:paraId="74D4F9B7" w14:textId="77777777" w:rsidR="0041351B" w:rsidRPr="0042533E" w:rsidRDefault="0041351B">
      <w:r w:rsidRPr="0042533E">
        <w:t>We got the following estimation result:</w:t>
      </w:r>
    </w:p>
    <w:p w14:paraId="297CC570" w14:textId="77777777" w:rsidR="0041351B" w:rsidRPr="0042533E" w:rsidRDefault="0041351B" w:rsidP="0041351B">
      <w:r w:rsidRPr="0042533E">
        <w:t>Coefficients:</w:t>
      </w:r>
    </w:p>
    <w:p w14:paraId="32AF1927" w14:textId="77777777" w:rsidR="0041351B" w:rsidRPr="0042533E" w:rsidRDefault="0041351B">
      <w:r w:rsidRPr="0042533E">
        <w:rPr>
          <w:noProof/>
          <w:lang w:val="en-GB" w:eastAsia="en-GB"/>
        </w:rPr>
        <w:drawing>
          <wp:inline distT="0" distB="0" distL="0" distR="0" wp14:anchorId="2B1B70B5" wp14:editId="56BF9716">
            <wp:extent cx="4444779" cy="769288"/>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440270" cy="768508"/>
                    </a:xfrm>
                    <a:prstGeom prst="rect">
                      <a:avLst/>
                    </a:prstGeom>
                  </pic:spPr>
                </pic:pic>
              </a:graphicData>
            </a:graphic>
          </wp:inline>
        </w:drawing>
      </w:r>
    </w:p>
    <w:p w14:paraId="0264C13E" w14:textId="77777777" w:rsidR="0041351B" w:rsidRPr="0042533E" w:rsidRDefault="0041351B">
      <w:r w:rsidRPr="0042533E">
        <w:t xml:space="preserve">How to interpret </w:t>
      </w:r>
      <w:r w:rsidR="00092462" w:rsidRPr="0042533E">
        <w:t>the coefficient estimate on Rank?</w:t>
      </w:r>
    </w:p>
    <w:p w14:paraId="6E56135B" w14:textId="77777777" w:rsidR="00092462" w:rsidRPr="0042533E" w:rsidRDefault="00092462">
      <w:r w:rsidRPr="0042533E">
        <w:t>A. one unit increase in rank is associated with 5.545 decrease in sales on average</w:t>
      </w:r>
    </w:p>
    <w:p w14:paraId="77316DDD" w14:textId="77777777" w:rsidR="00092462" w:rsidRPr="0042533E" w:rsidRDefault="00092462">
      <w:r w:rsidRPr="0042533E">
        <w:t>B. one unit increase in rank is associated with 55.45 decrease in sales on average</w:t>
      </w:r>
    </w:p>
    <w:p w14:paraId="3E50A61B" w14:textId="77777777" w:rsidR="00092462" w:rsidRPr="0042533E" w:rsidRDefault="00092462">
      <w:r w:rsidRPr="0042533E">
        <w:t>C. one unit increase in rank is associated with 5.545% decrease in sales on average</w:t>
      </w:r>
    </w:p>
    <w:p w14:paraId="37012629" w14:textId="77777777" w:rsidR="00092462" w:rsidRPr="0042533E" w:rsidRDefault="00092462">
      <w:r w:rsidRPr="0042533E">
        <w:t>D. one unit increase in rank is associated with 55.45% decrease in sales on average</w:t>
      </w:r>
    </w:p>
    <w:p w14:paraId="4221D041" w14:textId="77777777" w:rsidR="00092462" w:rsidRPr="0042533E" w:rsidRDefault="00092462"/>
    <w:p w14:paraId="263F33E4" w14:textId="77777777" w:rsidR="00092462" w:rsidRPr="0042533E" w:rsidRDefault="00092462"/>
    <w:p w14:paraId="55FA21D0" w14:textId="77777777" w:rsidR="00DA292B" w:rsidRPr="0042533E" w:rsidRDefault="00DA292B">
      <w:r w:rsidRPr="0042533E">
        <w:t>10. The probability of raining is 40%, what is the odds of raining?</w:t>
      </w:r>
    </w:p>
    <w:p w14:paraId="77EFFE21" w14:textId="77777777" w:rsidR="00DA292B" w:rsidRPr="0042533E" w:rsidRDefault="00DA292B">
      <w:r w:rsidRPr="0042533E">
        <w:rPr>
          <w:highlight w:val="yellow"/>
        </w:rPr>
        <w:t>A. 0.667</w:t>
      </w:r>
    </w:p>
    <w:p w14:paraId="4CF52276" w14:textId="77777777" w:rsidR="00DA292B" w:rsidRPr="0042533E" w:rsidRDefault="00DA292B">
      <w:r w:rsidRPr="0042533E">
        <w:t>B. 0.4</w:t>
      </w:r>
    </w:p>
    <w:p w14:paraId="7337E70D" w14:textId="77777777" w:rsidR="00DA292B" w:rsidRPr="0042533E" w:rsidRDefault="00DA292B">
      <w:r w:rsidRPr="0042533E">
        <w:lastRenderedPageBreak/>
        <w:t>C. 0.6</w:t>
      </w:r>
    </w:p>
    <w:p w14:paraId="42A7C3ED" w14:textId="77777777" w:rsidR="00DA292B" w:rsidRPr="0042533E" w:rsidRDefault="00DA292B">
      <w:r w:rsidRPr="0042533E">
        <w:t>D. 1.5</w:t>
      </w:r>
    </w:p>
    <w:p w14:paraId="39142BA5" w14:textId="77777777" w:rsidR="00DA292B" w:rsidRPr="0042533E" w:rsidRDefault="00DA292B">
      <w:pPr>
        <w:spacing w:before="0" w:line="276" w:lineRule="auto"/>
        <w:jc w:val="left"/>
      </w:pPr>
      <w:r w:rsidRPr="0042533E">
        <w:br w:type="page"/>
      </w:r>
    </w:p>
    <w:p w14:paraId="55DB3CE5" w14:textId="77777777" w:rsidR="00DA292B" w:rsidRPr="0042533E" w:rsidRDefault="00DA292B" w:rsidP="00DA292B">
      <w:r w:rsidRPr="0042533E">
        <w:lastRenderedPageBreak/>
        <w:t xml:space="preserve">11. We are predicting </w:t>
      </w:r>
      <w:r w:rsidRPr="0042533E">
        <w:rPr>
          <w:rFonts w:hint="eastAsia"/>
        </w:rPr>
        <w:t>customers</w:t>
      </w:r>
      <w:r w:rsidRPr="0042533E">
        <w:t>’ purchas</w:t>
      </w:r>
      <w:r w:rsidRPr="0042533E">
        <w:rPr>
          <w:rFonts w:hint="eastAsia"/>
        </w:rPr>
        <w:t xml:space="preserve">ing </w:t>
      </w:r>
      <w:r w:rsidRPr="0042533E">
        <w:t>decision</w:t>
      </w:r>
      <w:r w:rsidRPr="0042533E">
        <w:rPr>
          <w:rFonts w:hint="eastAsia"/>
        </w:rPr>
        <w:t xml:space="preserve">s based on the following variables. The purchasing decision is a dummy variable. </w:t>
      </w:r>
    </w:p>
    <w:p w14:paraId="56BC02DE" w14:textId="77777777" w:rsidR="00DA292B" w:rsidRPr="0042533E" w:rsidRDefault="00DA292B" w:rsidP="00DA292B">
      <m:oMathPara>
        <m:oMath>
          <m:r>
            <m:rPr>
              <m:sty m:val="p"/>
            </m:rPr>
            <w:rPr>
              <w:rFonts w:ascii="Cambria Math" w:hAnsi="Cambria Math"/>
            </w:rPr>
            <m:t>Purchasing=</m:t>
          </m:r>
          <m:d>
            <m:dPr>
              <m:begChr m:val="{"/>
              <m:endChr m:val=""/>
              <m:ctrlPr>
                <w:rPr>
                  <w:rFonts w:ascii="Cambria Math" w:hAnsi="Cambria Math"/>
                </w:rPr>
              </m:ctrlPr>
            </m:dPr>
            <m:e>
              <m:m>
                <m:mPr>
                  <m:mcs>
                    <m:mc>
                      <m:mcPr>
                        <m:count m:val="1"/>
                        <m:mcJc m:val="center"/>
                      </m:mcPr>
                    </m:mc>
                  </m:mcs>
                  <m:ctrlPr>
                    <w:rPr>
                      <w:rFonts w:ascii="Cambria Math" w:hAnsi="Cambria Math"/>
                      <w:i/>
                    </w:rPr>
                  </m:ctrlPr>
                </m:mPr>
                <m:m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if product is purchased</m:t>
                          </m:r>
                        </m:e>
                      </m:mr>
                    </m:m>
                  </m:e>
                </m:mr>
                <m:mr>
                  <m:e>
                    <m:m>
                      <m:mPr>
                        <m:mcs>
                          <m:mc>
                            <m:mcPr>
                              <m:count m:val="2"/>
                              <m:mcJc m:val="center"/>
                            </m:mcPr>
                          </m:mc>
                        </m:mcs>
                        <m:ctrlPr>
                          <w:rPr>
                            <w:rFonts w:ascii="Cambria Math" w:hAnsi="Cambria Math"/>
                            <w:i/>
                          </w:rPr>
                        </m:ctrlPr>
                      </m:mPr>
                      <m:mr>
                        <m:e>
                          <m:r>
                            <w:rPr>
                              <w:rFonts w:ascii="Cambria Math" w:hAnsi="Cambria Math"/>
                            </w:rPr>
                            <m:t>0</m:t>
                          </m:r>
                        </m:e>
                        <m:e>
                          <m:r>
                            <w:rPr>
                              <w:rFonts w:ascii="Cambria Math" w:hAnsi="Cambria Math"/>
                            </w:rPr>
                            <m:t>if product is not purchased</m:t>
                          </m:r>
                        </m:e>
                      </m:mr>
                    </m:m>
                  </m:e>
                </m:mr>
              </m:m>
            </m:e>
          </m:d>
        </m:oMath>
      </m:oMathPara>
    </w:p>
    <w:p w14:paraId="05C6EB26" w14:textId="77777777" w:rsidR="00DA292B" w:rsidRPr="0042533E" w:rsidRDefault="00DA292B" w:rsidP="00DA292B">
      <w:pPr>
        <w:pStyle w:val="ListParagraph"/>
        <w:numPr>
          <w:ilvl w:val="0"/>
          <w:numId w:val="9"/>
        </w:numPr>
        <w:ind w:firstLineChars="0"/>
      </w:pPr>
      <w:r w:rsidRPr="0042533E">
        <w:rPr>
          <w:rFonts w:hint="eastAsia"/>
        </w:rPr>
        <w:t>the number of times the customer views the product descriptions (NV)</w:t>
      </w:r>
    </w:p>
    <w:p w14:paraId="3B37C4E1" w14:textId="77777777" w:rsidR="00DA292B" w:rsidRPr="0042533E" w:rsidRDefault="00DA292B" w:rsidP="00DA292B">
      <w:pPr>
        <w:pStyle w:val="ListParagraph"/>
        <w:numPr>
          <w:ilvl w:val="0"/>
          <w:numId w:val="9"/>
        </w:numPr>
        <w:ind w:firstLineChars="0"/>
      </w:pPr>
      <w:r w:rsidRPr="0042533E">
        <w:rPr>
          <w:rFonts w:hint="eastAsia"/>
        </w:rPr>
        <w:t>the number of times the customer reads positive product reviews (NP)</w:t>
      </w:r>
    </w:p>
    <w:p w14:paraId="6588CECB" w14:textId="77777777" w:rsidR="00DA292B" w:rsidRPr="0042533E" w:rsidRDefault="00DA292B" w:rsidP="00DA292B">
      <w:pPr>
        <w:pStyle w:val="ListParagraph"/>
        <w:numPr>
          <w:ilvl w:val="0"/>
          <w:numId w:val="9"/>
        </w:numPr>
        <w:ind w:firstLineChars="0"/>
      </w:pPr>
      <w:r w:rsidRPr="0042533E">
        <w:rPr>
          <w:rFonts w:hint="eastAsia"/>
        </w:rPr>
        <w:t>the number of times the customer reads negative product reviews (NN)</w:t>
      </w:r>
    </w:p>
    <w:p w14:paraId="4C722088" w14:textId="77777777" w:rsidR="00DA292B" w:rsidRPr="0042533E" w:rsidRDefault="00DA292B">
      <w:r w:rsidRPr="0042533E">
        <w:t>The logistic regression result is as follows:</w:t>
      </w:r>
    </w:p>
    <w:p w14:paraId="5156D2A1" w14:textId="77777777" w:rsidR="00DA292B" w:rsidRPr="0042533E" w:rsidRDefault="00DA292B">
      <w:r w:rsidRPr="0042533E">
        <w:rPr>
          <w:noProof/>
          <w:lang w:val="en-GB" w:eastAsia="en-GB"/>
        </w:rPr>
        <w:drawing>
          <wp:inline distT="0" distB="0" distL="0" distR="0" wp14:anchorId="7E10E97B" wp14:editId="69DA1FA6">
            <wp:extent cx="4715123" cy="1070584"/>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4710340" cy="1069498"/>
                    </a:xfrm>
                    <a:prstGeom prst="rect">
                      <a:avLst/>
                    </a:prstGeom>
                  </pic:spPr>
                </pic:pic>
              </a:graphicData>
            </a:graphic>
          </wp:inline>
        </w:drawing>
      </w:r>
    </w:p>
    <w:p w14:paraId="0ADB406F" w14:textId="77777777" w:rsidR="00DA292B" w:rsidRPr="0042533E" w:rsidRDefault="00DA292B" w:rsidP="00DA292B">
      <w:r w:rsidRPr="0042533E">
        <w:t>How to interpret the coefficient estimate on NV?</w:t>
      </w:r>
    </w:p>
    <w:p w14:paraId="1843A2EA" w14:textId="77777777" w:rsidR="00DA292B" w:rsidRPr="0042533E" w:rsidRDefault="00DA292B">
      <w:r w:rsidRPr="0042533E">
        <w:rPr>
          <w:highlight w:val="yellow"/>
        </w:rPr>
        <w:t>A. one unit increase in NV leads to 2.344% increase in the purchasing odds</w:t>
      </w:r>
    </w:p>
    <w:p w14:paraId="75CDB482" w14:textId="77777777" w:rsidR="00DA292B" w:rsidRPr="0042533E" w:rsidRDefault="00DA292B">
      <w:r w:rsidRPr="0042533E">
        <w:t xml:space="preserve">B. </w:t>
      </w:r>
      <w:r w:rsidR="00D70A6B" w:rsidRPr="0042533E">
        <w:t>one unit increase in NV leads to 23.44% increase in the purchasing odds</w:t>
      </w:r>
    </w:p>
    <w:p w14:paraId="6F92E6B2" w14:textId="77777777" w:rsidR="00D70A6B" w:rsidRPr="0042533E" w:rsidRDefault="00D70A6B" w:rsidP="00D70A6B">
      <w:r w:rsidRPr="0042533E">
        <w:t>C. one unit increase in NV leads to 2.344% increase in the purchasing probability</w:t>
      </w:r>
    </w:p>
    <w:p w14:paraId="71A92416" w14:textId="77777777" w:rsidR="00D70A6B" w:rsidRPr="0042533E" w:rsidRDefault="00D70A6B">
      <w:r w:rsidRPr="0042533E">
        <w:t>D. one unit increase in NV leads to 23.44% increase in the purchasing probability</w:t>
      </w:r>
    </w:p>
    <w:p w14:paraId="00DA4FB7" w14:textId="77777777" w:rsidR="00D70A6B" w:rsidRPr="0042533E" w:rsidRDefault="00D70A6B">
      <w:pPr>
        <w:spacing w:before="0" w:line="276" w:lineRule="auto"/>
        <w:jc w:val="left"/>
      </w:pPr>
      <w:r w:rsidRPr="0042533E">
        <w:br w:type="page"/>
      </w:r>
    </w:p>
    <w:p w14:paraId="5230CC5D" w14:textId="77777777" w:rsidR="00D70A6B" w:rsidRPr="0042533E" w:rsidRDefault="00D70A6B" w:rsidP="00D70A6B">
      <w:r w:rsidRPr="0042533E">
        <w:lastRenderedPageBreak/>
        <w:t xml:space="preserve">12. We are predicting </w:t>
      </w:r>
      <w:r w:rsidRPr="0042533E">
        <w:rPr>
          <w:rFonts w:hint="eastAsia"/>
        </w:rPr>
        <w:t>customers</w:t>
      </w:r>
      <w:r w:rsidRPr="0042533E">
        <w:t>’ purchas</w:t>
      </w:r>
      <w:r w:rsidRPr="0042533E">
        <w:rPr>
          <w:rFonts w:hint="eastAsia"/>
        </w:rPr>
        <w:t xml:space="preserve">ing </w:t>
      </w:r>
      <w:r w:rsidRPr="0042533E">
        <w:t>decision</w:t>
      </w:r>
      <w:r w:rsidRPr="0042533E">
        <w:rPr>
          <w:rFonts w:hint="eastAsia"/>
        </w:rPr>
        <w:t xml:space="preserve">s based on the following variables. The purchasing decision is a dummy variable. </w:t>
      </w:r>
    </w:p>
    <w:p w14:paraId="351CDE0F" w14:textId="77777777" w:rsidR="00D70A6B" w:rsidRPr="0042533E" w:rsidRDefault="00D70A6B" w:rsidP="00D70A6B">
      <m:oMathPara>
        <m:oMath>
          <m:r>
            <m:rPr>
              <m:sty m:val="p"/>
            </m:rPr>
            <w:rPr>
              <w:rFonts w:ascii="Cambria Math" w:hAnsi="Cambria Math"/>
            </w:rPr>
            <m:t>Purchasing=</m:t>
          </m:r>
          <m:d>
            <m:dPr>
              <m:begChr m:val="{"/>
              <m:endChr m:val=""/>
              <m:ctrlPr>
                <w:rPr>
                  <w:rFonts w:ascii="Cambria Math" w:hAnsi="Cambria Math"/>
                </w:rPr>
              </m:ctrlPr>
            </m:dPr>
            <m:e>
              <m:m>
                <m:mPr>
                  <m:mcs>
                    <m:mc>
                      <m:mcPr>
                        <m:count m:val="1"/>
                        <m:mcJc m:val="center"/>
                      </m:mcPr>
                    </m:mc>
                  </m:mcs>
                  <m:ctrlPr>
                    <w:rPr>
                      <w:rFonts w:ascii="Cambria Math" w:hAnsi="Cambria Math"/>
                      <w:i/>
                    </w:rPr>
                  </m:ctrlPr>
                </m:mPr>
                <m:m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if product is purchased</m:t>
                          </m:r>
                        </m:e>
                      </m:mr>
                    </m:m>
                  </m:e>
                </m:mr>
                <m:mr>
                  <m:e>
                    <m:m>
                      <m:mPr>
                        <m:mcs>
                          <m:mc>
                            <m:mcPr>
                              <m:count m:val="2"/>
                              <m:mcJc m:val="center"/>
                            </m:mcPr>
                          </m:mc>
                        </m:mcs>
                        <m:ctrlPr>
                          <w:rPr>
                            <w:rFonts w:ascii="Cambria Math" w:hAnsi="Cambria Math"/>
                            <w:i/>
                          </w:rPr>
                        </m:ctrlPr>
                      </m:mPr>
                      <m:mr>
                        <m:e>
                          <m:r>
                            <w:rPr>
                              <w:rFonts w:ascii="Cambria Math" w:hAnsi="Cambria Math"/>
                            </w:rPr>
                            <m:t>0</m:t>
                          </m:r>
                        </m:e>
                        <m:e>
                          <m:r>
                            <w:rPr>
                              <w:rFonts w:ascii="Cambria Math" w:hAnsi="Cambria Math"/>
                            </w:rPr>
                            <m:t>if product is not purchased</m:t>
                          </m:r>
                        </m:e>
                      </m:mr>
                    </m:m>
                  </m:e>
                </m:mr>
              </m:m>
            </m:e>
          </m:d>
        </m:oMath>
      </m:oMathPara>
    </w:p>
    <w:p w14:paraId="2F7FB553" w14:textId="77777777" w:rsidR="00D70A6B" w:rsidRPr="0042533E" w:rsidRDefault="00D70A6B" w:rsidP="00D70A6B">
      <w:pPr>
        <w:pStyle w:val="ListParagraph"/>
        <w:numPr>
          <w:ilvl w:val="0"/>
          <w:numId w:val="10"/>
        </w:numPr>
        <w:ind w:firstLineChars="0"/>
      </w:pPr>
      <w:r w:rsidRPr="0042533E">
        <w:rPr>
          <w:rFonts w:hint="eastAsia"/>
        </w:rPr>
        <w:t>the number of times the customer views the product descriptions (NV)</w:t>
      </w:r>
    </w:p>
    <w:p w14:paraId="515BFCC1" w14:textId="77777777" w:rsidR="00D70A6B" w:rsidRPr="0042533E" w:rsidRDefault="00D70A6B" w:rsidP="00D70A6B">
      <w:pPr>
        <w:pStyle w:val="ListParagraph"/>
        <w:numPr>
          <w:ilvl w:val="0"/>
          <w:numId w:val="10"/>
        </w:numPr>
        <w:ind w:firstLineChars="0"/>
      </w:pPr>
      <w:r w:rsidRPr="0042533E">
        <w:rPr>
          <w:rFonts w:hint="eastAsia"/>
        </w:rPr>
        <w:t>the number of times the customer reads positive product reviews (NP)</w:t>
      </w:r>
    </w:p>
    <w:p w14:paraId="50FC5C84" w14:textId="77777777" w:rsidR="00D70A6B" w:rsidRPr="0042533E" w:rsidRDefault="00D70A6B" w:rsidP="00D70A6B">
      <w:pPr>
        <w:pStyle w:val="ListParagraph"/>
        <w:numPr>
          <w:ilvl w:val="0"/>
          <w:numId w:val="10"/>
        </w:numPr>
        <w:ind w:firstLineChars="0"/>
      </w:pPr>
      <w:r w:rsidRPr="0042533E">
        <w:rPr>
          <w:rFonts w:hint="eastAsia"/>
        </w:rPr>
        <w:t>the number of times the customer reads negative product reviews (NN)</w:t>
      </w:r>
    </w:p>
    <w:p w14:paraId="7C761D13" w14:textId="77777777" w:rsidR="00D70A6B" w:rsidRPr="0042533E" w:rsidRDefault="00D70A6B" w:rsidP="00D70A6B">
      <w:r w:rsidRPr="0042533E">
        <w:t>The logistic regression result is as follows:</w:t>
      </w:r>
    </w:p>
    <w:p w14:paraId="5A465C09" w14:textId="77777777" w:rsidR="00D70A6B" w:rsidRPr="0042533E" w:rsidRDefault="00D70A6B" w:rsidP="00D70A6B">
      <w:r w:rsidRPr="0042533E">
        <w:rPr>
          <w:noProof/>
          <w:lang w:val="en-GB" w:eastAsia="en-GB"/>
        </w:rPr>
        <w:drawing>
          <wp:inline distT="0" distB="0" distL="0" distR="0" wp14:anchorId="6FFD08D4" wp14:editId="5948B1F0">
            <wp:extent cx="4715123" cy="1070584"/>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4710340" cy="1069498"/>
                    </a:xfrm>
                    <a:prstGeom prst="rect">
                      <a:avLst/>
                    </a:prstGeom>
                  </pic:spPr>
                </pic:pic>
              </a:graphicData>
            </a:graphic>
          </wp:inline>
        </w:drawing>
      </w:r>
    </w:p>
    <w:p w14:paraId="5845A21B" w14:textId="77777777" w:rsidR="00D70A6B" w:rsidRPr="0042533E" w:rsidRDefault="00D70A6B" w:rsidP="00D70A6B">
      <w:r w:rsidRPr="0042533E">
        <w:t>How to interpret the coefficient estimate on NP?</w:t>
      </w:r>
    </w:p>
    <w:p w14:paraId="0268C1AD" w14:textId="12F7565F" w:rsidR="00D70A6B" w:rsidRPr="0042533E" w:rsidRDefault="004F706F" w:rsidP="00D70A6B">
      <w:r w:rsidRPr="004F706F">
        <w:t>A. one unit increase in NP</w:t>
      </w:r>
      <w:r w:rsidR="00D70A6B" w:rsidRPr="004F706F">
        <w:t xml:space="preserve"> leads to 12.95% increase in the purchasing odds</w:t>
      </w:r>
    </w:p>
    <w:p w14:paraId="07DAB17D" w14:textId="1C73B118" w:rsidR="00D70A6B" w:rsidRPr="0042533E" w:rsidRDefault="004F706F" w:rsidP="00D70A6B">
      <w:r>
        <w:t>B. one unit increase in NP</w:t>
      </w:r>
      <w:r w:rsidR="00D70A6B" w:rsidRPr="0042533E">
        <w:t xml:space="preserve"> leads to 1.295% increase in the purchasing odds</w:t>
      </w:r>
    </w:p>
    <w:p w14:paraId="6BD7BF42" w14:textId="2B4C3F05" w:rsidR="00D70A6B" w:rsidRPr="0042533E" w:rsidRDefault="004F706F" w:rsidP="00D70A6B">
      <w:r>
        <w:t>C. one unit increase in NP</w:t>
      </w:r>
      <w:r w:rsidR="00D70A6B" w:rsidRPr="0042533E">
        <w:t xml:space="preserve"> leads to 12.95% increase in the purchasing probability</w:t>
      </w:r>
    </w:p>
    <w:p w14:paraId="4ED1364F" w14:textId="55794315" w:rsidR="00D70A6B" w:rsidRPr="0042533E" w:rsidRDefault="00D70A6B" w:rsidP="00D70A6B">
      <w:r w:rsidRPr="004F706F">
        <w:rPr>
          <w:highlight w:val="yellow"/>
        </w:rPr>
        <w:t>D. the number of positive reviews read by the customers does not have statistically significant effect on the purchasing odds.</w:t>
      </w:r>
      <w:r w:rsidR="004F706F">
        <w:t xml:space="preserve"> P-value &gt;5%</w:t>
      </w:r>
    </w:p>
    <w:p w14:paraId="4B1D629E" w14:textId="77777777" w:rsidR="00D70A6B" w:rsidRPr="0042533E" w:rsidRDefault="00D70A6B">
      <w:pPr>
        <w:spacing w:before="0" w:line="276" w:lineRule="auto"/>
        <w:jc w:val="left"/>
      </w:pPr>
      <w:r w:rsidRPr="0042533E">
        <w:br w:type="page"/>
      </w:r>
    </w:p>
    <w:p w14:paraId="415D3325" w14:textId="77777777" w:rsidR="00D70A6B" w:rsidRPr="0042533E" w:rsidRDefault="00D70A6B" w:rsidP="00D70A6B">
      <w:r w:rsidRPr="0042533E">
        <w:lastRenderedPageBreak/>
        <w:t xml:space="preserve">13. We are predicting </w:t>
      </w:r>
      <w:r w:rsidRPr="0042533E">
        <w:rPr>
          <w:rFonts w:hint="eastAsia"/>
        </w:rPr>
        <w:t>customers</w:t>
      </w:r>
      <w:r w:rsidRPr="0042533E">
        <w:t>’ purchas</w:t>
      </w:r>
      <w:r w:rsidRPr="0042533E">
        <w:rPr>
          <w:rFonts w:hint="eastAsia"/>
        </w:rPr>
        <w:t xml:space="preserve">ing </w:t>
      </w:r>
      <w:r w:rsidRPr="0042533E">
        <w:t>decision</w:t>
      </w:r>
      <w:r w:rsidRPr="0042533E">
        <w:rPr>
          <w:rFonts w:hint="eastAsia"/>
        </w:rPr>
        <w:t xml:space="preserve">s based on the following variables. The purchasing decision is a dummy variable. </w:t>
      </w:r>
    </w:p>
    <w:p w14:paraId="2F7FF3ED" w14:textId="77777777" w:rsidR="00D70A6B" w:rsidRPr="0042533E" w:rsidRDefault="00D70A6B" w:rsidP="00D70A6B">
      <m:oMathPara>
        <m:oMath>
          <m:r>
            <m:rPr>
              <m:sty m:val="p"/>
            </m:rPr>
            <w:rPr>
              <w:rFonts w:ascii="Cambria Math" w:hAnsi="Cambria Math"/>
            </w:rPr>
            <m:t>Purchasing=</m:t>
          </m:r>
          <m:d>
            <m:dPr>
              <m:begChr m:val="{"/>
              <m:endChr m:val=""/>
              <m:ctrlPr>
                <w:rPr>
                  <w:rFonts w:ascii="Cambria Math" w:hAnsi="Cambria Math"/>
                </w:rPr>
              </m:ctrlPr>
            </m:dPr>
            <m:e>
              <m:m>
                <m:mPr>
                  <m:mcs>
                    <m:mc>
                      <m:mcPr>
                        <m:count m:val="1"/>
                        <m:mcJc m:val="center"/>
                      </m:mcPr>
                    </m:mc>
                  </m:mcs>
                  <m:ctrlPr>
                    <w:rPr>
                      <w:rFonts w:ascii="Cambria Math" w:hAnsi="Cambria Math"/>
                      <w:i/>
                    </w:rPr>
                  </m:ctrlPr>
                </m:mPr>
                <m:m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if product is purchased</m:t>
                          </m:r>
                        </m:e>
                      </m:mr>
                    </m:m>
                  </m:e>
                </m:mr>
                <m:mr>
                  <m:e>
                    <m:m>
                      <m:mPr>
                        <m:mcs>
                          <m:mc>
                            <m:mcPr>
                              <m:count m:val="2"/>
                              <m:mcJc m:val="center"/>
                            </m:mcPr>
                          </m:mc>
                        </m:mcs>
                        <m:ctrlPr>
                          <w:rPr>
                            <w:rFonts w:ascii="Cambria Math" w:hAnsi="Cambria Math"/>
                            <w:i/>
                          </w:rPr>
                        </m:ctrlPr>
                      </m:mPr>
                      <m:mr>
                        <m:e>
                          <m:r>
                            <w:rPr>
                              <w:rFonts w:ascii="Cambria Math" w:hAnsi="Cambria Math"/>
                            </w:rPr>
                            <m:t>0</m:t>
                          </m:r>
                        </m:e>
                        <m:e>
                          <m:r>
                            <w:rPr>
                              <w:rFonts w:ascii="Cambria Math" w:hAnsi="Cambria Math"/>
                            </w:rPr>
                            <m:t>if product is not purchased</m:t>
                          </m:r>
                        </m:e>
                      </m:mr>
                    </m:m>
                  </m:e>
                </m:mr>
              </m:m>
            </m:e>
          </m:d>
        </m:oMath>
      </m:oMathPara>
    </w:p>
    <w:p w14:paraId="5ABD8AA3" w14:textId="77777777" w:rsidR="00D70A6B" w:rsidRPr="0042533E" w:rsidRDefault="00D70A6B" w:rsidP="00D70A6B">
      <w:pPr>
        <w:pStyle w:val="ListParagraph"/>
        <w:numPr>
          <w:ilvl w:val="0"/>
          <w:numId w:val="11"/>
        </w:numPr>
        <w:ind w:firstLineChars="0"/>
      </w:pPr>
      <w:r w:rsidRPr="0042533E">
        <w:rPr>
          <w:rFonts w:hint="eastAsia"/>
        </w:rPr>
        <w:t>the number of times the customer views the product descriptions (NV)</w:t>
      </w:r>
    </w:p>
    <w:p w14:paraId="347C6A41" w14:textId="77777777" w:rsidR="00D70A6B" w:rsidRPr="0042533E" w:rsidRDefault="00D70A6B" w:rsidP="00D70A6B">
      <w:pPr>
        <w:pStyle w:val="ListParagraph"/>
        <w:numPr>
          <w:ilvl w:val="0"/>
          <w:numId w:val="11"/>
        </w:numPr>
        <w:ind w:firstLineChars="0"/>
      </w:pPr>
      <w:r w:rsidRPr="0042533E">
        <w:rPr>
          <w:rFonts w:hint="eastAsia"/>
        </w:rPr>
        <w:t>the number of times the customer reads positive product reviews (NP)</w:t>
      </w:r>
    </w:p>
    <w:p w14:paraId="24050DB1" w14:textId="77777777" w:rsidR="00D70A6B" w:rsidRPr="0042533E" w:rsidRDefault="00D70A6B" w:rsidP="00D70A6B">
      <w:pPr>
        <w:pStyle w:val="ListParagraph"/>
        <w:numPr>
          <w:ilvl w:val="0"/>
          <w:numId w:val="11"/>
        </w:numPr>
        <w:ind w:firstLineChars="0"/>
      </w:pPr>
      <w:r w:rsidRPr="0042533E">
        <w:rPr>
          <w:rFonts w:hint="eastAsia"/>
        </w:rPr>
        <w:t>the number of times the customer reads negative product reviews (NN)</w:t>
      </w:r>
    </w:p>
    <w:p w14:paraId="70EAFD1D" w14:textId="77777777" w:rsidR="00D70A6B" w:rsidRPr="0042533E" w:rsidRDefault="00D70A6B" w:rsidP="00D70A6B">
      <w:r w:rsidRPr="0042533E">
        <w:t>The logistic regression result is as follows:</w:t>
      </w:r>
    </w:p>
    <w:p w14:paraId="01FD3C1F" w14:textId="77777777" w:rsidR="00D70A6B" w:rsidRPr="0042533E" w:rsidRDefault="00D70A6B">
      <w:bookmarkStart w:id="0" w:name="_GoBack"/>
      <w:r w:rsidRPr="0042533E">
        <w:rPr>
          <w:noProof/>
          <w:lang w:val="en-GB" w:eastAsia="en-GB"/>
        </w:rPr>
        <w:drawing>
          <wp:inline distT="0" distB="0" distL="0" distR="0" wp14:anchorId="54DF2704" wp14:editId="0FE8B4B3">
            <wp:extent cx="4715123" cy="1070584"/>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4710340" cy="1069498"/>
                    </a:xfrm>
                    <a:prstGeom prst="rect">
                      <a:avLst/>
                    </a:prstGeom>
                  </pic:spPr>
                </pic:pic>
              </a:graphicData>
            </a:graphic>
          </wp:inline>
        </w:drawing>
      </w:r>
      <w:bookmarkEnd w:id="0"/>
    </w:p>
    <w:p w14:paraId="6AF82B07" w14:textId="77777777" w:rsidR="00D70A6B" w:rsidRPr="0042533E" w:rsidRDefault="00D70A6B">
      <w:r w:rsidRPr="0042533E">
        <w:t xml:space="preserve">There is a new </w:t>
      </w:r>
      <w:r w:rsidR="002F3F4A" w:rsidRPr="0042533E">
        <w:t>customer. H</w:t>
      </w:r>
      <w:r w:rsidRPr="0042533E">
        <w:t>e h</w:t>
      </w:r>
      <w:r w:rsidR="002F3F4A" w:rsidRPr="0042533E">
        <w:t>as visited the product webpage 12</w:t>
      </w:r>
      <w:r w:rsidRPr="0042533E">
        <w:t xml:space="preserve"> times, read </w:t>
      </w:r>
      <w:r w:rsidR="002F3F4A" w:rsidRPr="0042533E">
        <w:t>5 positive reviews and 8 negative reviews. What is the estimated purchasing probability?</w:t>
      </w:r>
    </w:p>
    <w:p w14:paraId="4D97AD78" w14:textId="77777777" w:rsidR="002F3F4A" w:rsidRPr="0042533E" w:rsidRDefault="002F3F4A">
      <w:r w:rsidRPr="004F706F">
        <w:rPr>
          <w:highlight w:val="yellow"/>
        </w:rPr>
        <w:t>A. 71.42%</w:t>
      </w:r>
    </w:p>
    <w:p w14:paraId="4EE6C429" w14:textId="77777777" w:rsidR="002F3F4A" w:rsidRPr="0042533E" w:rsidRDefault="002F3F4A">
      <w:r w:rsidRPr="0042533E">
        <w:t>B. 47.8%</w:t>
      </w:r>
    </w:p>
    <w:p w14:paraId="0600447F" w14:textId="77777777" w:rsidR="002F3F4A" w:rsidRPr="0042533E" w:rsidRDefault="002F3F4A">
      <w:r w:rsidRPr="0042533E">
        <w:t>C. 91.6%</w:t>
      </w:r>
    </w:p>
    <w:p w14:paraId="53506951" w14:textId="77777777" w:rsidR="002F3F4A" w:rsidRPr="0042533E" w:rsidRDefault="002F3F4A">
      <w:r w:rsidRPr="0042533E">
        <w:t>D. 2.499</w:t>
      </w:r>
    </w:p>
    <w:p w14:paraId="4EE53692" w14:textId="77777777" w:rsidR="006152A5" w:rsidRPr="0042533E" w:rsidRDefault="006152A5">
      <w:pPr>
        <w:spacing w:before="0" w:line="276" w:lineRule="auto"/>
        <w:jc w:val="left"/>
      </w:pPr>
      <w:r w:rsidRPr="0042533E">
        <w:br w:type="page"/>
      </w:r>
    </w:p>
    <w:p w14:paraId="4A6B5954" w14:textId="77777777" w:rsidR="0048796D" w:rsidRPr="0042533E" w:rsidRDefault="006152A5">
      <w:r w:rsidRPr="0042533E">
        <w:rPr>
          <w:rFonts w:hint="eastAsia"/>
        </w:rPr>
        <w:lastRenderedPageBreak/>
        <w:t>14. The</w:t>
      </w:r>
      <w:r w:rsidRPr="0042533E">
        <w:t xml:space="preserve"> </w:t>
      </w:r>
      <w:r w:rsidR="0048796D" w:rsidRPr="0042533E">
        <w:t xml:space="preserve">centered </w:t>
      </w:r>
      <w:r w:rsidR="0048796D" w:rsidRPr="0042533E">
        <w:rPr>
          <w:rFonts w:hint="eastAsia"/>
        </w:rPr>
        <w:t>coordinates of the data points in the original attribute space forms a matrix M, the covariance matrix of M is V, the PCA rotation matrix is P.</w:t>
      </w:r>
    </w:p>
    <w:p w14:paraId="134EC0A3" w14:textId="77777777" w:rsidR="006152A5" w:rsidRPr="0042533E" w:rsidRDefault="0048796D">
      <w:r w:rsidRPr="0042533E">
        <w:rPr>
          <w:rFonts w:hint="eastAsia"/>
        </w:rPr>
        <w:t>What is the coordinates of the data points in the principal component space?</w:t>
      </w:r>
    </w:p>
    <w:p w14:paraId="4F40EDE1" w14:textId="77777777" w:rsidR="0048796D" w:rsidRPr="0042533E" w:rsidRDefault="0048796D">
      <w:pPr>
        <w:rPr>
          <w:rFonts w:ascii="SimSun" w:hAnsi="SimSun"/>
          <w:b/>
        </w:rPr>
      </w:pPr>
      <w:r w:rsidRPr="0042533E">
        <w:rPr>
          <w:rFonts w:hint="eastAsia"/>
        </w:rPr>
        <w:t>A. M</w:t>
      </w:r>
      <w:r w:rsidRPr="0042533E">
        <w:rPr>
          <w:rFonts w:ascii="SimSun" w:hAnsi="SimSun" w:hint="eastAsia"/>
        </w:rPr>
        <w:t>·</w:t>
      </w:r>
      <w:r w:rsidRPr="0042533E">
        <w:rPr>
          <w:rFonts w:hint="eastAsia"/>
        </w:rPr>
        <w:t>V</w:t>
      </w:r>
      <w:r w:rsidRPr="0042533E">
        <w:rPr>
          <w:rFonts w:ascii="SimSun" w:hAnsi="SimSun" w:hint="eastAsia"/>
        </w:rPr>
        <w:t>·</w:t>
      </w:r>
      <w:r w:rsidRPr="0042533E">
        <w:rPr>
          <w:rFonts w:ascii="SimSun" w:hAnsi="SimSun" w:hint="eastAsia"/>
          <w:b/>
        </w:rPr>
        <w:t>P</w:t>
      </w:r>
    </w:p>
    <w:p w14:paraId="08F2A137" w14:textId="77777777" w:rsidR="0048796D" w:rsidRPr="0042533E" w:rsidRDefault="0048796D">
      <w:pPr>
        <w:rPr>
          <w:rFonts w:ascii="SimSun" w:hAnsi="SimSun"/>
        </w:rPr>
      </w:pPr>
      <w:r w:rsidRPr="0042533E">
        <w:rPr>
          <w:rFonts w:hint="eastAsia"/>
        </w:rPr>
        <w:t>B. M</w:t>
      </w:r>
      <w:r w:rsidRPr="0042533E">
        <w:rPr>
          <w:rFonts w:ascii="SimSun" w:hAnsi="SimSun" w:hint="eastAsia"/>
        </w:rPr>
        <w:t>·P</w:t>
      </w:r>
    </w:p>
    <w:p w14:paraId="5F1F719A" w14:textId="77777777" w:rsidR="0048796D" w:rsidRPr="0042533E" w:rsidRDefault="0048796D" w:rsidP="0048796D">
      <w:pPr>
        <w:rPr>
          <w:rFonts w:ascii="SimSun" w:hAnsi="SimSun"/>
          <w:b/>
        </w:rPr>
      </w:pPr>
      <w:r w:rsidRPr="0042533E">
        <w:rPr>
          <w:rFonts w:hint="eastAsia"/>
        </w:rPr>
        <w:t>C. V</w:t>
      </w:r>
      <w:r w:rsidRPr="0042533E">
        <w:rPr>
          <w:rFonts w:ascii="SimSun" w:hAnsi="SimSun" w:hint="eastAsia"/>
        </w:rPr>
        <w:t>·</w:t>
      </w:r>
      <w:r w:rsidRPr="0042533E">
        <w:rPr>
          <w:rFonts w:ascii="SimSun" w:hAnsi="SimSun" w:hint="eastAsia"/>
          <w:b/>
        </w:rPr>
        <w:t>P</w:t>
      </w:r>
    </w:p>
    <w:p w14:paraId="54560ABE" w14:textId="77777777" w:rsidR="0048796D" w:rsidRPr="0042533E" w:rsidRDefault="0048796D" w:rsidP="0048796D">
      <w:pPr>
        <w:rPr>
          <w:rFonts w:ascii="SimSun" w:hAnsi="SimSun"/>
        </w:rPr>
      </w:pPr>
      <w:r w:rsidRPr="0042533E">
        <w:rPr>
          <w:rFonts w:hint="eastAsia"/>
        </w:rPr>
        <w:t>D. M</w:t>
      </w:r>
      <w:r w:rsidRPr="0042533E">
        <w:rPr>
          <w:rFonts w:ascii="SimSun" w:hAnsi="SimSun" w:hint="eastAsia"/>
        </w:rPr>
        <w:t>·</w:t>
      </w:r>
      <m:oMath>
        <m:sSup>
          <m:sSupPr>
            <m:ctrlPr>
              <w:rPr>
                <w:rFonts w:ascii="Cambria Math" w:hAnsi="Cambria Math"/>
              </w:rPr>
            </m:ctrlPr>
          </m:sSupPr>
          <m:e>
            <m:r>
              <m:rPr>
                <m:sty m:val="p"/>
              </m:rPr>
              <w:rPr>
                <w:rFonts w:ascii="Cambria Math" w:hAnsi="Cambria Math"/>
              </w:rPr>
              <m:t>P</m:t>
            </m:r>
          </m:e>
          <m:sup>
            <m:r>
              <w:rPr>
                <w:rFonts w:ascii="Cambria Math" w:hAnsi="Cambria Math"/>
              </w:rPr>
              <m:t>-1</m:t>
            </m:r>
          </m:sup>
        </m:sSup>
      </m:oMath>
    </w:p>
    <w:p w14:paraId="03E70726" w14:textId="77777777" w:rsidR="0048796D" w:rsidRPr="0042533E" w:rsidRDefault="0048796D">
      <w:pPr>
        <w:spacing w:before="0" w:line="276" w:lineRule="auto"/>
        <w:jc w:val="left"/>
        <w:rPr>
          <w:rFonts w:ascii="SimSun" w:hAnsi="SimSun"/>
        </w:rPr>
      </w:pPr>
      <w:r w:rsidRPr="0042533E">
        <w:rPr>
          <w:rFonts w:ascii="SimSun" w:hAnsi="SimSun"/>
        </w:rPr>
        <w:br w:type="page"/>
      </w:r>
    </w:p>
    <w:p w14:paraId="5109F467" w14:textId="77777777" w:rsidR="0048796D" w:rsidRPr="0042533E" w:rsidRDefault="0048796D" w:rsidP="0048796D">
      <w:r w:rsidRPr="0042533E">
        <w:rPr>
          <w:rFonts w:hint="eastAsia"/>
        </w:rPr>
        <w:lastRenderedPageBreak/>
        <w:t>15. We did a principal component analysis. The green line shows the direction of the principal component</w:t>
      </w:r>
      <w:r w:rsidRPr="0042533E">
        <w:t xml:space="preserve">, and the green dot shows the central gravity point of all data points. What </w:t>
      </w:r>
      <w:r w:rsidR="00BB4514" w:rsidRPr="0042533E">
        <w:t>if the meaning of the blue dots?</w:t>
      </w:r>
    </w:p>
    <w:p w14:paraId="05F1E4B8" w14:textId="77777777" w:rsidR="0048796D" w:rsidRPr="0042533E" w:rsidRDefault="0048796D" w:rsidP="0048796D">
      <w:pPr>
        <w:rPr>
          <w:rFonts w:ascii="SimSun" w:hAnsi="SimSun"/>
        </w:rPr>
      </w:pPr>
      <w:r w:rsidRPr="0042533E">
        <w:rPr>
          <w:noProof/>
          <w:lang w:val="en-GB" w:eastAsia="en-GB"/>
        </w:rPr>
        <w:drawing>
          <wp:inline distT="0" distB="0" distL="0" distR="0" wp14:anchorId="6D68EE3F" wp14:editId="6D88E211">
            <wp:extent cx="3689052" cy="3482671"/>
            <wp:effectExtent l="0" t="0" r="6985"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3690332" cy="3483879"/>
                    </a:xfrm>
                    <a:prstGeom prst="rect">
                      <a:avLst/>
                    </a:prstGeom>
                  </pic:spPr>
                </pic:pic>
              </a:graphicData>
            </a:graphic>
          </wp:inline>
        </w:drawing>
      </w:r>
    </w:p>
    <w:p w14:paraId="2BE01D65" w14:textId="77777777" w:rsidR="00BB4514" w:rsidRPr="0042533E" w:rsidRDefault="00BB4514" w:rsidP="00BB4514">
      <w:r w:rsidRPr="0042533E">
        <w:t xml:space="preserve">A. The </w:t>
      </w:r>
      <w:proofErr w:type="spellStart"/>
      <w:r w:rsidRPr="0042533E">
        <w:t>lamda</w:t>
      </w:r>
      <w:proofErr w:type="spellEnd"/>
      <w:r w:rsidRPr="0042533E">
        <w:t xml:space="preserve"> value of the PCA</w:t>
      </w:r>
    </w:p>
    <w:p w14:paraId="4FD46828" w14:textId="77777777" w:rsidR="00BB4514" w:rsidRPr="0042533E" w:rsidRDefault="00BB4514" w:rsidP="00BB4514">
      <w:r w:rsidRPr="0042533E">
        <w:t>B. The coordinates of the data points in the original attribute space</w:t>
      </w:r>
    </w:p>
    <w:p w14:paraId="22ACB6C7" w14:textId="77777777" w:rsidR="00BB4514" w:rsidRPr="0042533E" w:rsidRDefault="00BB4514" w:rsidP="00BB4514">
      <w:r w:rsidRPr="0042533E">
        <w:t>C. The coordinates of the data points in the principal component space</w:t>
      </w:r>
    </w:p>
    <w:p w14:paraId="56ECA784" w14:textId="77777777" w:rsidR="00BB4514" w:rsidRPr="0042533E" w:rsidRDefault="00BB4514" w:rsidP="00BB4514">
      <w:r w:rsidRPr="0042533E">
        <w:t>D. The covariance matrix of the data points</w:t>
      </w:r>
    </w:p>
    <w:p w14:paraId="4FE347C5" w14:textId="77777777" w:rsidR="00BB4514" w:rsidRPr="0042533E" w:rsidRDefault="00BB4514" w:rsidP="00BB4514">
      <w:pPr>
        <w:spacing w:before="0" w:line="276" w:lineRule="auto"/>
        <w:jc w:val="left"/>
      </w:pPr>
      <w:r w:rsidRPr="0042533E">
        <w:br w:type="page"/>
      </w:r>
    </w:p>
    <w:p w14:paraId="5D454215" w14:textId="77777777" w:rsidR="00BB4514" w:rsidRPr="0042533E" w:rsidRDefault="00BB4514" w:rsidP="00BB4514">
      <w:r w:rsidRPr="0042533E">
        <w:rPr>
          <w:rFonts w:hint="eastAsia"/>
        </w:rPr>
        <w:lastRenderedPageBreak/>
        <w:t>1</w:t>
      </w:r>
      <w:r w:rsidRPr="0042533E">
        <w:t>6</w:t>
      </w:r>
      <w:r w:rsidRPr="0042533E">
        <w:rPr>
          <w:rFonts w:hint="eastAsia"/>
        </w:rPr>
        <w:t xml:space="preserve">. We </w:t>
      </w:r>
      <w:r w:rsidRPr="0042533E">
        <w:t xml:space="preserve">did a logistic </w:t>
      </w:r>
      <w:proofErr w:type="gramStart"/>
      <w:r w:rsidRPr="0042533E">
        <w:t>regression,</w:t>
      </w:r>
      <w:proofErr w:type="gramEnd"/>
      <w:r w:rsidRPr="0042533E">
        <w:t xml:space="preserve"> the confusion table is shown below:</w:t>
      </w:r>
    </w:p>
    <w:tbl>
      <w:tblPr>
        <w:tblStyle w:val="TableGrid"/>
        <w:tblW w:w="0" w:type="auto"/>
        <w:tblLook w:val="04A0" w:firstRow="1" w:lastRow="0" w:firstColumn="1" w:lastColumn="0" w:noHBand="0" w:noVBand="1"/>
      </w:tblPr>
      <w:tblGrid>
        <w:gridCol w:w="2840"/>
        <w:gridCol w:w="2841"/>
        <w:gridCol w:w="2841"/>
      </w:tblGrid>
      <w:tr w:rsidR="00BB4514" w:rsidRPr="0042533E" w14:paraId="09659E36" w14:textId="77777777" w:rsidTr="00BB4514">
        <w:tc>
          <w:tcPr>
            <w:tcW w:w="2840" w:type="dxa"/>
          </w:tcPr>
          <w:p w14:paraId="45050096" w14:textId="77777777" w:rsidR="00BB4514" w:rsidRPr="0042533E" w:rsidRDefault="00BB4514" w:rsidP="00BB4514">
            <w:pPr>
              <w:rPr>
                <w:rFonts w:cs="Times New Roman"/>
              </w:rPr>
            </w:pPr>
          </w:p>
        </w:tc>
        <w:tc>
          <w:tcPr>
            <w:tcW w:w="2841" w:type="dxa"/>
          </w:tcPr>
          <w:p w14:paraId="6BF455FA" w14:textId="77777777" w:rsidR="00BB4514" w:rsidRPr="0042533E" w:rsidRDefault="00BB4514" w:rsidP="00BB4514">
            <w:pPr>
              <w:rPr>
                <w:rFonts w:cs="Times New Roman"/>
              </w:rPr>
            </w:pPr>
            <w:r w:rsidRPr="0042533E">
              <w:rPr>
                <w:rFonts w:cs="Times New Roman"/>
              </w:rPr>
              <w:t>Predicted Class = 1</w:t>
            </w:r>
          </w:p>
        </w:tc>
        <w:tc>
          <w:tcPr>
            <w:tcW w:w="2841" w:type="dxa"/>
          </w:tcPr>
          <w:p w14:paraId="17934FB5" w14:textId="77777777" w:rsidR="00BB4514" w:rsidRPr="0042533E" w:rsidRDefault="00BB4514" w:rsidP="00BB4514">
            <w:pPr>
              <w:rPr>
                <w:rFonts w:cs="Times New Roman"/>
              </w:rPr>
            </w:pPr>
            <w:r w:rsidRPr="0042533E">
              <w:rPr>
                <w:rFonts w:cs="Times New Roman"/>
              </w:rPr>
              <w:t>Predicted Class = 0</w:t>
            </w:r>
          </w:p>
        </w:tc>
      </w:tr>
      <w:tr w:rsidR="00BB4514" w:rsidRPr="0042533E" w14:paraId="5B25D7F1" w14:textId="77777777" w:rsidTr="00BB4514">
        <w:tc>
          <w:tcPr>
            <w:tcW w:w="2840" w:type="dxa"/>
          </w:tcPr>
          <w:p w14:paraId="1A732DB9" w14:textId="77777777" w:rsidR="00BB4514" w:rsidRPr="0042533E" w:rsidRDefault="00BB4514" w:rsidP="00BB4514">
            <w:pPr>
              <w:rPr>
                <w:rFonts w:cs="Times New Roman"/>
              </w:rPr>
            </w:pPr>
            <w:r w:rsidRPr="0042533E">
              <w:rPr>
                <w:rFonts w:cs="Times New Roman"/>
              </w:rPr>
              <w:t>Actual Class = 1</w:t>
            </w:r>
          </w:p>
        </w:tc>
        <w:tc>
          <w:tcPr>
            <w:tcW w:w="2841" w:type="dxa"/>
          </w:tcPr>
          <w:p w14:paraId="4FADDD36" w14:textId="77777777" w:rsidR="00BB4514" w:rsidRPr="0042533E" w:rsidRDefault="00BB4514" w:rsidP="00BB4514">
            <w:pPr>
              <w:rPr>
                <w:rFonts w:cs="Times New Roman"/>
              </w:rPr>
            </w:pPr>
            <w:r w:rsidRPr="0042533E">
              <w:rPr>
                <w:rFonts w:cs="Times New Roman"/>
              </w:rPr>
              <w:t>56</w:t>
            </w:r>
          </w:p>
        </w:tc>
        <w:tc>
          <w:tcPr>
            <w:tcW w:w="2841" w:type="dxa"/>
          </w:tcPr>
          <w:p w14:paraId="5C0C33A3" w14:textId="77777777" w:rsidR="00BB4514" w:rsidRPr="0042533E" w:rsidRDefault="00BB4514" w:rsidP="00BB4514">
            <w:pPr>
              <w:rPr>
                <w:rFonts w:cs="Times New Roman"/>
              </w:rPr>
            </w:pPr>
            <w:r w:rsidRPr="0042533E">
              <w:rPr>
                <w:rFonts w:cs="Times New Roman"/>
              </w:rPr>
              <w:t>4</w:t>
            </w:r>
          </w:p>
        </w:tc>
      </w:tr>
      <w:tr w:rsidR="00BB4514" w:rsidRPr="0042533E" w14:paraId="43C836D6" w14:textId="77777777" w:rsidTr="00BB4514">
        <w:tc>
          <w:tcPr>
            <w:tcW w:w="2840" w:type="dxa"/>
          </w:tcPr>
          <w:p w14:paraId="55DA2FB0" w14:textId="77777777" w:rsidR="00BB4514" w:rsidRPr="0042533E" w:rsidRDefault="00BB4514" w:rsidP="00BB4514">
            <w:pPr>
              <w:rPr>
                <w:rFonts w:cs="Times New Roman"/>
              </w:rPr>
            </w:pPr>
            <w:r w:rsidRPr="0042533E">
              <w:rPr>
                <w:rFonts w:cs="Times New Roman"/>
              </w:rPr>
              <w:t>Actual Class = 0</w:t>
            </w:r>
          </w:p>
        </w:tc>
        <w:tc>
          <w:tcPr>
            <w:tcW w:w="2841" w:type="dxa"/>
          </w:tcPr>
          <w:p w14:paraId="2E64456F" w14:textId="77777777" w:rsidR="00BB4514" w:rsidRPr="0042533E" w:rsidRDefault="00BB4514" w:rsidP="00BB4514">
            <w:pPr>
              <w:rPr>
                <w:rFonts w:cs="Times New Roman"/>
              </w:rPr>
            </w:pPr>
            <w:r w:rsidRPr="0042533E">
              <w:rPr>
                <w:rFonts w:cs="Times New Roman"/>
              </w:rPr>
              <w:t>27</w:t>
            </w:r>
          </w:p>
        </w:tc>
        <w:tc>
          <w:tcPr>
            <w:tcW w:w="2841" w:type="dxa"/>
          </w:tcPr>
          <w:p w14:paraId="57C88CA3" w14:textId="77777777" w:rsidR="00BB4514" w:rsidRPr="0042533E" w:rsidRDefault="00BB4514" w:rsidP="00BB4514">
            <w:pPr>
              <w:rPr>
                <w:rFonts w:cs="Times New Roman"/>
              </w:rPr>
            </w:pPr>
            <w:r w:rsidRPr="0042533E">
              <w:rPr>
                <w:rFonts w:cs="Times New Roman"/>
              </w:rPr>
              <w:t>23</w:t>
            </w:r>
          </w:p>
        </w:tc>
      </w:tr>
    </w:tbl>
    <w:p w14:paraId="72EC7F9D" w14:textId="77777777" w:rsidR="00BB4514" w:rsidRPr="0042533E" w:rsidRDefault="00BB4514" w:rsidP="00BB4514">
      <w:r w:rsidRPr="0042533E">
        <w:t>What is the sensitivity and specificity?</w:t>
      </w:r>
    </w:p>
    <w:p w14:paraId="75E89C00" w14:textId="77777777" w:rsidR="00BB4514" w:rsidRPr="0042533E" w:rsidRDefault="00BB4514" w:rsidP="00BB4514">
      <w:pPr>
        <w:tabs>
          <w:tab w:val="left" w:pos="4107"/>
        </w:tabs>
      </w:pPr>
      <w:r w:rsidRPr="0042533E">
        <w:t>A. Sensitivity = 67.47%, Specificity = 14.81%</w:t>
      </w:r>
    </w:p>
    <w:p w14:paraId="77B5907A" w14:textId="77777777" w:rsidR="00BB4514" w:rsidRPr="0042533E" w:rsidRDefault="00BB4514" w:rsidP="00BB4514">
      <w:r w:rsidRPr="0042533E">
        <w:t>B. Specificity = 32.53%, Specificity = 85.19%</w:t>
      </w:r>
    </w:p>
    <w:p w14:paraId="0B74887E" w14:textId="77777777" w:rsidR="00BB4514" w:rsidRPr="0042533E" w:rsidRDefault="00BB4514" w:rsidP="00BB4514">
      <w:pPr>
        <w:tabs>
          <w:tab w:val="left" w:pos="4107"/>
        </w:tabs>
      </w:pPr>
      <w:r w:rsidRPr="0042533E">
        <w:t>C. Sensitivity = 6.67%, Specificity = 54%</w:t>
      </w:r>
    </w:p>
    <w:p w14:paraId="10A4FA1B" w14:textId="77777777" w:rsidR="00BB4514" w:rsidRPr="0042533E" w:rsidRDefault="00BB4514" w:rsidP="00BB4514">
      <w:r w:rsidRPr="0042533E">
        <w:t>D. Specificity = 93.33%, Specificity = 46%</w:t>
      </w:r>
    </w:p>
    <w:p w14:paraId="241B975B" w14:textId="77777777" w:rsidR="00BB4514" w:rsidRPr="0042533E" w:rsidRDefault="00BB4514">
      <w:pPr>
        <w:spacing w:before="0" w:line="276" w:lineRule="auto"/>
        <w:jc w:val="left"/>
      </w:pPr>
      <w:r w:rsidRPr="0042533E">
        <w:br w:type="page"/>
      </w:r>
    </w:p>
    <w:p w14:paraId="518A44B7" w14:textId="77777777" w:rsidR="00BB4514" w:rsidRPr="0042533E" w:rsidRDefault="00BB4514" w:rsidP="00BB4514">
      <w:r w:rsidRPr="0042533E">
        <w:rPr>
          <w:rFonts w:hint="eastAsia"/>
        </w:rPr>
        <w:lastRenderedPageBreak/>
        <w:t>1</w:t>
      </w:r>
      <w:r w:rsidRPr="0042533E">
        <w:t>7</w:t>
      </w:r>
      <w:r w:rsidRPr="0042533E">
        <w:rPr>
          <w:rFonts w:hint="eastAsia"/>
        </w:rPr>
        <w:t xml:space="preserve">. We </w:t>
      </w:r>
      <w:r w:rsidRPr="0042533E">
        <w:t xml:space="preserve">did a logistic regression, and </w:t>
      </w:r>
      <w:r w:rsidR="00842BE9" w:rsidRPr="0042533E">
        <w:t>generated the SOC curve of the regression result:</w:t>
      </w:r>
    </w:p>
    <w:p w14:paraId="407B0556" w14:textId="77777777" w:rsidR="00842BE9" w:rsidRPr="0042533E" w:rsidRDefault="00842BE9" w:rsidP="00BB4514">
      <w:r w:rsidRPr="0042533E">
        <w:rPr>
          <w:noProof/>
          <w:lang w:val="en-GB" w:eastAsia="en-GB"/>
        </w:rPr>
        <w:drawing>
          <wp:inline distT="0" distB="0" distL="0" distR="0" wp14:anchorId="375597B1" wp14:editId="69A94255">
            <wp:extent cx="2612685" cy="2406567"/>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2611862" cy="2405809"/>
                    </a:xfrm>
                    <a:prstGeom prst="rect">
                      <a:avLst/>
                    </a:prstGeom>
                  </pic:spPr>
                </pic:pic>
              </a:graphicData>
            </a:graphic>
          </wp:inline>
        </w:drawing>
      </w:r>
    </w:p>
    <w:p w14:paraId="4A887A73" w14:textId="77777777" w:rsidR="00842BE9" w:rsidRPr="0042533E" w:rsidRDefault="00842BE9" w:rsidP="00BB4514">
      <w:r w:rsidRPr="0042533E">
        <w:t>How do we get this graph?</w:t>
      </w:r>
    </w:p>
    <w:p w14:paraId="70CE6F2E" w14:textId="77777777" w:rsidR="00BB4514" w:rsidRPr="0042533E" w:rsidRDefault="00842BE9" w:rsidP="00BB4514">
      <w:r w:rsidRPr="0042533E">
        <w:t>A. we try out different cutoff probability in the prediction, and then calculate the sensitivity and 1-specificity for each cutoff probability</w:t>
      </w:r>
    </w:p>
    <w:p w14:paraId="3A8C3D02" w14:textId="77777777" w:rsidR="00842BE9" w:rsidRPr="0042533E" w:rsidRDefault="00842BE9" w:rsidP="00BB4514">
      <w:r w:rsidRPr="0042533E">
        <w:t>B. we generate a scatter plot between the actually probability of Dependent Variable being 1, and the predicted probability of Dependent Variable being 1</w:t>
      </w:r>
    </w:p>
    <w:p w14:paraId="310D54F6" w14:textId="77777777" w:rsidR="00842BE9" w:rsidRPr="0042533E" w:rsidRDefault="00842BE9" w:rsidP="00BB4514">
      <w:r w:rsidRPr="0042533E">
        <w:t>C. we generate a scatter plot between the odds of Dependent Variable being 1 and the probability of Dependent variable being 1.</w:t>
      </w:r>
    </w:p>
    <w:p w14:paraId="67813609" w14:textId="77777777" w:rsidR="00842BE9" w:rsidRPr="0042533E" w:rsidRDefault="00842BE9" w:rsidP="00BB4514">
      <w:r w:rsidRPr="0042533E">
        <w:t>D. we generate a scatter plot between the odds of Dependent Variable being 1 and the probability of Independent variable being 1.</w:t>
      </w:r>
    </w:p>
    <w:p w14:paraId="6302DAD9" w14:textId="77777777" w:rsidR="00842BE9" w:rsidRPr="0042533E" w:rsidRDefault="00842BE9">
      <w:pPr>
        <w:spacing w:before="0" w:line="276" w:lineRule="auto"/>
        <w:jc w:val="left"/>
      </w:pPr>
      <w:r w:rsidRPr="0042533E">
        <w:br w:type="page"/>
      </w:r>
    </w:p>
    <w:p w14:paraId="7F92A007" w14:textId="77777777" w:rsidR="00842BE9" w:rsidRPr="0042533E" w:rsidRDefault="00842BE9" w:rsidP="00842BE9">
      <w:r w:rsidRPr="0042533E">
        <w:rPr>
          <w:rFonts w:hint="eastAsia"/>
        </w:rPr>
        <w:lastRenderedPageBreak/>
        <w:t>1</w:t>
      </w:r>
      <w:r w:rsidRPr="0042533E">
        <w:t>8</w:t>
      </w:r>
      <w:r w:rsidRPr="0042533E">
        <w:rPr>
          <w:rFonts w:hint="eastAsia"/>
        </w:rPr>
        <w:t xml:space="preserve">. We </w:t>
      </w:r>
      <w:r w:rsidRPr="0042533E">
        <w:t>did a logistic regression, and generated the SOC curve of the regression result:</w:t>
      </w:r>
    </w:p>
    <w:p w14:paraId="37122DA5" w14:textId="77777777" w:rsidR="009E467E" w:rsidRPr="0042533E" w:rsidRDefault="00842BE9" w:rsidP="00842BE9">
      <w:r w:rsidRPr="0042533E">
        <w:rPr>
          <w:noProof/>
          <w:lang w:val="en-GB" w:eastAsia="en-GB"/>
        </w:rPr>
        <w:drawing>
          <wp:inline distT="0" distB="0" distL="0" distR="0" wp14:anchorId="1D629956" wp14:editId="6AA145A4">
            <wp:extent cx="3706191" cy="3335572"/>
            <wp:effectExtent l="0" t="0" r="889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3706940" cy="3336246"/>
                    </a:xfrm>
                    <a:prstGeom prst="rect">
                      <a:avLst/>
                    </a:prstGeom>
                  </pic:spPr>
                </pic:pic>
              </a:graphicData>
            </a:graphic>
          </wp:inline>
        </w:drawing>
      </w:r>
    </w:p>
    <w:p w14:paraId="4F6DEB95" w14:textId="77777777" w:rsidR="00842BE9" w:rsidRPr="0042533E" w:rsidRDefault="009E467E" w:rsidP="00842BE9">
      <w:r w:rsidRPr="0042533E">
        <w:t xml:space="preserve">Which point in the SOC curve represents </w:t>
      </w:r>
      <w:r w:rsidR="00842BE9" w:rsidRPr="0042533E">
        <w:t xml:space="preserve">the best case scenario for a </w:t>
      </w:r>
      <w:r w:rsidRPr="0042533E">
        <w:t>logistic regression?</w:t>
      </w:r>
    </w:p>
    <w:p w14:paraId="46F38866" w14:textId="77777777" w:rsidR="00842BE9" w:rsidRPr="0042533E" w:rsidRDefault="009E467E" w:rsidP="00BB4514">
      <w:r w:rsidRPr="0042533E">
        <w:t>A. the Orange dot</w:t>
      </w:r>
    </w:p>
    <w:p w14:paraId="07C47FA9" w14:textId="77777777" w:rsidR="009E467E" w:rsidRPr="0042533E" w:rsidRDefault="009E467E" w:rsidP="00BB4514">
      <w:r w:rsidRPr="0042533E">
        <w:t>B. the Blue dot</w:t>
      </w:r>
    </w:p>
    <w:p w14:paraId="18621844" w14:textId="77777777" w:rsidR="009E467E" w:rsidRPr="0042533E" w:rsidRDefault="009E467E" w:rsidP="00BB4514">
      <w:r w:rsidRPr="0042533E">
        <w:t>C. the green dot</w:t>
      </w:r>
    </w:p>
    <w:p w14:paraId="0649A014" w14:textId="77777777" w:rsidR="009E467E" w:rsidRPr="0042533E" w:rsidRDefault="009E467E" w:rsidP="00BB4514">
      <w:r w:rsidRPr="0042533E">
        <w:t>D. the red dot</w:t>
      </w:r>
    </w:p>
    <w:sectPr w:rsidR="009E467E" w:rsidRPr="0042533E">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SimSun">
    <w:panose1 w:val="02010600030101010101"/>
    <w:charset w:val="86"/>
    <w:family w:val="auto"/>
    <w:pitch w:val="variable"/>
    <w:sig w:usb0="00000003" w:usb1="288F0000" w:usb2="00000016" w:usb3="00000000" w:csb0="00040001" w:csb1="00000000"/>
  </w:font>
  <w:font w:name="Cambria">
    <w:panose1 w:val="02040503050406030204"/>
    <w:charset w:val="00"/>
    <w:family w:val="auto"/>
    <w:pitch w:val="variable"/>
    <w:sig w:usb0="E00002FF" w:usb1="400004FF" w:usb2="00000000" w:usb3="00000000" w:csb0="0000019F" w:csb1="00000000"/>
  </w:font>
  <w:font w:name="ＭＳ ゴシック">
    <w:charset w:val="80"/>
    <w:family w:val="auto"/>
    <w:pitch w:val="variable"/>
    <w:sig w:usb0="E00002FF" w:usb1="6AC7FDFB" w:usb2="08000012" w:usb3="00000000" w:csb0="000200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F1003D"/>
    <w:multiLevelType w:val="hybridMultilevel"/>
    <w:tmpl w:val="C220EEC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17A01151"/>
    <w:multiLevelType w:val="multilevel"/>
    <w:tmpl w:val="EE1C3650"/>
    <w:lvl w:ilvl="0">
      <w:start w:val="1"/>
      <w:numFmt w:val="decimal"/>
      <w:lvlText w:val="CHAPTER %1."/>
      <w:lvlJc w:val="left"/>
      <w:pPr>
        <w:ind w:left="360" w:hanging="360"/>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nsid w:val="4C620834"/>
    <w:multiLevelType w:val="hybridMultilevel"/>
    <w:tmpl w:val="C220EEC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52461A13"/>
    <w:multiLevelType w:val="hybridMultilevel"/>
    <w:tmpl w:val="C220EEC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7A2835A1"/>
    <w:multiLevelType w:val="hybridMultilevel"/>
    <w:tmpl w:val="C220EEC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1"/>
  </w:num>
  <w:num w:numId="8">
    <w:abstractNumId w:val="0"/>
  </w:num>
  <w:num w:numId="9">
    <w:abstractNumId w:val="4"/>
  </w:num>
  <w:num w:numId="10">
    <w:abstractNumId w:val="3"/>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U0sTC3NDI3NTKzNLVU0lEKTi0uzszPAykwrgUAN3bfTywAAAA="/>
  </w:docVars>
  <w:rsids>
    <w:rsidRoot w:val="00F70130"/>
    <w:rsid w:val="00056BF9"/>
    <w:rsid w:val="00092462"/>
    <w:rsid w:val="001774B0"/>
    <w:rsid w:val="001A2AAB"/>
    <w:rsid w:val="001B3A64"/>
    <w:rsid w:val="00240267"/>
    <w:rsid w:val="002F3F4A"/>
    <w:rsid w:val="0041351B"/>
    <w:rsid w:val="0042533E"/>
    <w:rsid w:val="0048796D"/>
    <w:rsid w:val="004F706F"/>
    <w:rsid w:val="00605649"/>
    <w:rsid w:val="006152A5"/>
    <w:rsid w:val="0064724F"/>
    <w:rsid w:val="006938B9"/>
    <w:rsid w:val="006D26F4"/>
    <w:rsid w:val="006E7798"/>
    <w:rsid w:val="00842BE9"/>
    <w:rsid w:val="008B20C5"/>
    <w:rsid w:val="00964BB6"/>
    <w:rsid w:val="009731AD"/>
    <w:rsid w:val="009E467E"/>
    <w:rsid w:val="009F2899"/>
    <w:rsid w:val="00A21153"/>
    <w:rsid w:val="00A5259E"/>
    <w:rsid w:val="00B20DE6"/>
    <w:rsid w:val="00BB4514"/>
    <w:rsid w:val="00C63936"/>
    <w:rsid w:val="00D020FF"/>
    <w:rsid w:val="00D11A5D"/>
    <w:rsid w:val="00D70A6B"/>
    <w:rsid w:val="00DA292B"/>
    <w:rsid w:val="00DD03A1"/>
    <w:rsid w:val="00DF0210"/>
    <w:rsid w:val="00E74EF3"/>
    <w:rsid w:val="00E768EB"/>
    <w:rsid w:val="00F239BB"/>
    <w:rsid w:val="00F70130"/>
  </w:rsids>
  <m:mathPr>
    <m:mathFont m:val="Cambria Math"/>
    <m:brkBin m:val="before"/>
    <m:brkBinSub m:val="--"/>
    <m:smallFrac m:val="0"/>
    <m:dispDef/>
    <m:lMargin m:val="0"/>
    <m:rMargin m:val="0"/>
    <m:defJc m:val="centerGroup"/>
    <m:wrapIndent m:val="1440"/>
    <m:intLim m:val="subSup"/>
    <m:naryLim m:val="undOvr"/>
  </m:mathPr>
  <w:themeFontLang w:val="en-US" w:eastAsia="ja-JP"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19D68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1774B0"/>
    <w:pPr>
      <w:spacing w:before="240" w:line="480" w:lineRule="auto"/>
      <w:jc w:val="both"/>
    </w:pPr>
    <w:rPr>
      <w:rFonts w:ascii="Times New Roman" w:hAnsi="Times New Roman"/>
      <w:sz w:val="24"/>
      <w:szCs w:val="24"/>
    </w:rPr>
  </w:style>
  <w:style w:type="paragraph" w:styleId="Heading1">
    <w:name w:val="heading 1"/>
    <w:aliases w:val="Heading 1 (Chapter)"/>
    <w:basedOn w:val="ListParagraph"/>
    <w:next w:val="Normal"/>
    <w:link w:val="Heading1Char"/>
    <w:autoRedefine/>
    <w:uiPriority w:val="9"/>
    <w:qFormat/>
    <w:rsid w:val="001774B0"/>
    <w:pPr>
      <w:spacing w:before="0" w:after="480"/>
      <w:ind w:firstLineChars="0" w:firstLine="0"/>
      <w:contextualSpacing/>
      <w:jc w:val="center"/>
      <w:outlineLvl w:val="0"/>
    </w:pPr>
    <w:rPr>
      <w:rFonts w:cs="Times New Roman"/>
      <w:b/>
      <w:caps/>
      <w:sz w:val="28"/>
    </w:rPr>
  </w:style>
  <w:style w:type="paragraph" w:styleId="Heading2">
    <w:name w:val="heading 2"/>
    <w:aliases w:val="Heading 2 (Chapter)"/>
    <w:basedOn w:val="ListParagraph"/>
    <w:next w:val="Normal"/>
    <w:link w:val="Heading2Char"/>
    <w:uiPriority w:val="9"/>
    <w:unhideWhenUsed/>
    <w:qFormat/>
    <w:rsid w:val="001774B0"/>
    <w:pPr>
      <w:numPr>
        <w:ilvl w:val="1"/>
        <w:numId w:val="7"/>
      </w:numPr>
      <w:ind w:firstLineChars="0" w:firstLine="0"/>
      <w:contextualSpacing/>
      <w:outlineLvl w:val="1"/>
    </w:pPr>
    <w:rPr>
      <w:rFonts w:cs="Times New Roman"/>
      <w:b/>
    </w:rPr>
  </w:style>
  <w:style w:type="paragraph" w:styleId="Heading3">
    <w:name w:val="heading 3"/>
    <w:aliases w:val="Heading 3 (Chapter)"/>
    <w:basedOn w:val="Heading2"/>
    <w:next w:val="Normal"/>
    <w:link w:val="Heading3Char"/>
    <w:uiPriority w:val="9"/>
    <w:unhideWhenUsed/>
    <w:qFormat/>
    <w:rsid w:val="001774B0"/>
    <w:pPr>
      <w:numPr>
        <w:ilvl w:val="2"/>
      </w:numPr>
      <w:outlineLvl w:val="2"/>
    </w:pPr>
    <w:rPr>
      <w:b w:val="0"/>
      <w:i/>
      <w:lang w:val="en-GB"/>
    </w:rPr>
  </w:style>
  <w:style w:type="paragraph" w:styleId="Heading4">
    <w:name w:val="heading 4"/>
    <w:aliases w:val="Heading 4 (Chapter)"/>
    <w:basedOn w:val="Normal"/>
    <w:next w:val="Normal"/>
    <w:link w:val="Heading4Char"/>
    <w:uiPriority w:val="9"/>
    <w:unhideWhenUsed/>
    <w:qFormat/>
    <w:rsid w:val="001774B0"/>
    <w:pPr>
      <w:numPr>
        <w:ilvl w:val="3"/>
        <w:numId w:val="7"/>
      </w:numPr>
      <w:spacing w:after="0"/>
      <w:jc w:val="left"/>
      <w:outlineLvl w:val="3"/>
    </w:pPr>
    <w:rPr>
      <w:rFonts w:eastAsia="Times New Roman" w:cs="Times New Roman"/>
      <w:u w:val="single"/>
    </w:rPr>
  </w:style>
  <w:style w:type="paragraph" w:styleId="Heading6">
    <w:name w:val="heading 6"/>
    <w:basedOn w:val="Normal"/>
    <w:next w:val="Normal"/>
    <w:link w:val="Heading6Char"/>
    <w:uiPriority w:val="9"/>
    <w:semiHidden/>
    <w:unhideWhenUsed/>
    <w:qFormat/>
    <w:rsid w:val="001774B0"/>
    <w:pPr>
      <w:keepNext/>
      <w:keepLines/>
      <w:numPr>
        <w:ilvl w:val="5"/>
        <w:numId w:val="7"/>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1774B0"/>
    <w:pPr>
      <w:keepNext/>
      <w:keepLines/>
      <w:numPr>
        <w:ilvl w:val="6"/>
        <w:numId w:val="7"/>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1774B0"/>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774B0"/>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pter) Char"/>
    <w:basedOn w:val="DefaultParagraphFont"/>
    <w:link w:val="Heading1"/>
    <w:uiPriority w:val="9"/>
    <w:rsid w:val="001774B0"/>
    <w:rPr>
      <w:rFonts w:ascii="Times New Roman" w:hAnsi="Times New Roman" w:cs="Times New Roman"/>
      <w:b/>
      <w:caps/>
      <w:sz w:val="28"/>
      <w:szCs w:val="24"/>
    </w:rPr>
  </w:style>
  <w:style w:type="paragraph" w:styleId="ListParagraph">
    <w:name w:val="List Paragraph"/>
    <w:basedOn w:val="Normal"/>
    <w:uiPriority w:val="34"/>
    <w:rsid w:val="001774B0"/>
    <w:pPr>
      <w:ind w:firstLineChars="200" w:firstLine="420"/>
    </w:pPr>
  </w:style>
  <w:style w:type="character" w:customStyle="1" w:styleId="Heading2Char">
    <w:name w:val="Heading 2 Char"/>
    <w:aliases w:val="Heading 2 (Chapter) Char"/>
    <w:basedOn w:val="DefaultParagraphFont"/>
    <w:link w:val="Heading2"/>
    <w:uiPriority w:val="9"/>
    <w:rsid w:val="001774B0"/>
    <w:rPr>
      <w:rFonts w:ascii="Times New Roman" w:hAnsi="Times New Roman" w:cs="Times New Roman"/>
      <w:b/>
      <w:sz w:val="24"/>
      <w:szCs w:val="24"/>
    </w:rPr>
  </w:style>
  <w:style w:type="character" w:customStyle="1" w:styleId="Heading3Char">
    <w:name w:val="Heading 3 Char"/>
    <w:aliases w:val="Heading 3 (Chapter) Char"/>
    <w:basedOn w:val="DefaultParagraphFont"/>
    <w:link w:val="Heading3"/>
    <w:uiPriority w:val="9"/>
    <w:rsid w:val="001774B0"/>
    <w:rPr>
      <w:rFonts w:ascii="Times New Roman" w:hAnsi="Times New Roman" w:cs="Times New Roman"/>
      <w:i/>
      <w:sz w:val="24"/>
      <w:szCs w:val="24"/>
      <w:lang w:val="en-GB"/>
    </w:rPr>
  </w:style>
  <w:style w:type="character" w:customStyle="1" w:styleId="Heading4Char">
    <w:name w:val="Heading 4 Char"/>
    <w:aliases w:val="Heading 4 (Chapter) Char"/>
    <w:basedOn w:val="DefaultParagraphFont"/>
    <w:link w:val="Heading4"/>
    <w:uiPriority w:val="9"/>
    <w:rsid w:val="001774B0"/>
    <w:rPr>
      <w:rFonts w:ascii="Times New Roman" w:eastAsia="Times New Roman" w:hAnsi="Times New Roman" w:cs="Times New Roman"/>
      <w:sz w:val="24"/>
      <w:szCs w:val="24"/>
      <w:u w:val="single"/>
    </w:rPr>
  </w:style>
  <w:style w:type="character" w:customStyle="1" w:styleId="Heading6Char">
    <w:name w:val="Heading 6 Char"/>
    <w:basedOn w:val="DefaultParagraphFont"/>
    <w:link w:val="Heading6"/>
    <w:uiPriority w:val="9"/>
    <w:semiHidden/>
    <w:rsid w:val="001774B0"/>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uiPriority w:val="9"/>
    <w:semiHidden/>
    <w:rsid w:val="001774B0"/>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uiPriority w:val="9"/>
    <w:semiHidden/>
    <w:rsid w:val="001774B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774B0"/>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autoRedefine/>
    <w:unhideWhenUsed/>
    <w:qFormat/>
    <w:rsid w:val="001774B0"/>
    <w:pPr>
      <w:spacing w:after="360" w:line="240" w:lineRule="auto"/>
    </w:pPr>
    <w:rPr>
      <w:rFonts w:cs="Times New Roman"/>
      <w:b/>
      <w:bCs/>
      <w:szCs w:val="18"/>
    </w:rPr>
  </w:style>
  <w:style w:type="paragraph" w:styleId="NoSpacing">
    <w:name w:val="No Spacing"/>
    <w:uiPriority w:val="1"/>
    <w:qFormat/>
    <w:rsid w:val="001774B0"/>
    <w:pPr>
      <w:spacing w:after="0" w:line="240" w:lineRule="auto"/>
      <w:jc w:val="both"/>
    </w:pPr>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F70130"/>
    <w:pPr>
      <w:spacing w:before="0" w:after="0" w:line="240" w:lineRule="auto"/>
    </w:pPr>
    <w:rPr>
      <w:sz w:val="18"/>
      <w:szCs w:val="18"/>
    </w:rPr>
  </w:style>
  <w:style w:type="character" w:customStyle="1" w:styleId="BalloonTextChar">
    <w:name w:val="Balloon Text Char"/>
    <w:basedOn w:val="DefaultParagraphFont"/>
    <w:link w:val="BalloonText"/>
    <w:uiPriority w:val="99"/>
    <w:semiHidden/>
    <w:rsid w:val="00F70130"/>
    <w:rPr>
      <w:rFonts w:ascii="Times New Roman" w:hAnsi="Times New Roman"/>
      <w:sz w:val="18"/>
      <w:szCs w:val="18"/>
    </w:rPr>
  </w:style>
  <w:style w:type="character" w:styleId="PlaceholderText">
    <w:name w:val="Placeholder Text"/>
    <w:basedOn w:val="DefaultParagraphFont"/>
    <w:uiPriority w:val="99"/>
    <w:semiHidden/>
    <w:rsid w:val="00A5259E"/>
    <w:rPr>
      <w:color w:val="808080"/>
    </w:rPr>
  </w:style>
  <w:style w:type="table" w:styleId="TableGrid">
    <w:name w:val="Table Grid"/>
    <w:basedOn w:val="TableNormal"/>
    <w:uiPriority w:val="59"/>
    <w:rsid w:val="00BB451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7.png"/><Relationship Id="rId12" Type="http://schemas.openxmlformats.org/officeDocument/2006/relationships/image" Target="media/image8.png"/><Relationship Id="rId13" Type="http://schemas.openxmlformats.org/officeDocument/2006/relationships/image" Target="media/image9.png"/><Relationship Id="rId14" Type="http://schemas.openxmlformats.org/officeDocument/2006/relationships/image" Target="media/image10.png"/><Relationship Id="rId15" Type="http://schemas.openxmlformats.org/officeDocument/2006/relationships/image" Target="media/image11.png"/><Relationship Id="rId16" Type="http://schemas.openxmlformats.org/officeDocument/2006/relationships/image" Target="media/image12.png"/><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png"/><Relationship Id="rId6" Type="http://schemas.openxmlformats.org/officeDocument/2006/relationships/image" Target="media/image2.png"/><Relationship Id="rId7" Type="http://schemas.openxmlformats.org/officeDocument/2006/relationships/image" Target="media/image3.png"/><Relationship Id="rId8" Type="http://schemas.openxmlformats.org/officeDocument/2006/relationships/image" Target="media/image4.png"/><Relationship Id="rId9" Type="http://schemas.openxmlformats.org/officeDocument/2006/relationships/image" Target="media/image5.png"/><Relationship Id="rId10"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8</Pages>
  <Words>1500</Words>
  <Characters>8552</Characters>
  <Application>Microsoft Macintosh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jtu</dc:creator>
  <cp:lastModifiedBy>surbhi a</cp:lastModifiedBy>
  <cp:revision>3</cp:revision>
  <dcterms:created xsi:type="dcterms:W3CDTF">2017-11-28T05:24:00Z</dcterms:created>
  <dcterms:modified xsi:type="dcterms:W3CDTF">2017-11-28T05:54:00Z</dcterms:modified>
</cp:coreProperties>
</file>